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827BF8" w14:textId="77777777" w:rsidR="002135BA" w:rsidRDefault="002135BA" w:rsidP="002135BA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79DA964F" w14:textId="77777777" w:rsidR="002135BA" w:rsidRDefault="002135BA" w:rsidP="002135BA">
      <w:pPr>
        <w:pStyle w:val="Textbody"/>
        <w:rPr>
          <w:sz w:val="24"/>
        </w:rPr>
      </w:pPr>
    </w:p>
    <w:p w14:paraId="51C53DE6" w14:textId="69779D52" w:rsidR="002135BA" w:rsidRDefault="002135BA" w:rsidP="002135BA">
      <w:pPr>
        <w:pStyle w:val="Textbody"/>
      </w:pPr>
      <w:r>
        <w:rPr>
          <w:iCs/>
          <w:sz w:val="24"/>
        </w:rPr>
        <w:t xml:space="preserve">sesja podstawowa – termin   </w:t>
      </w:r>
      <w:r w:rsidR="008C5F79">
        <w:rPr>
          <w:iCs/>
          <w:sz w:val="24"/>
        </w:rPr>
        <w:t>14.06.2021-4.07.2021</w:t>
      </w:r>
    </w:p>
    <w:p w14:paraId="16E47B4C" w14:textId="2B88F761" w:rsidR="002135BA" w:rsidRDefault="008C5F79" w:rsidP="002135BA">
      <w:pPr>
        <w:pStyle w:val="Textbody"/>
        <w:rPr>
          <w:sz w:val="24"/>
        </w:rPr>
      </w:pPr>
      <w:r>
        <w:rPr>
          <w:sz w:val="24"/>
        </w:rPr>
        <w:t>sesja poprawkowa</w:t>
      </w:r>
      <w:r w:rsidR="00560510">
        <w:rPr>
          <w:sz w:val="24"/>
        </w:rPr>
        <w:t xml:space="preserve"> (dotyczy przedmiotów, które kończą się egzaminem)</w:t>
      </w:r>
      <w:r>
        <w:rPr>
          <w:sz w:val="24"/>
        </w:rPr>
        <w:t xml:space="preserve"> – termin  30</w:t>
      </w:r>
      <w:r w:rsidR="002135BA">
        <w:rPr>
          <w:sz w:val="24"/>
        </w:rPr>
        <w:t>.08</w:t>
      </w:r>
      <w:r>
        <w:rPr>
          <w:sz w:val="24"/>
        </w:rPr>
        <w:t>.2021 - 12.09.2021</w:t>
      </w:r>
    </w:p>
    <w:p w14:paraId="7EA7C6CC" w14:textId="77777777" w:rsidR="002135BA" w:rsidRDefault="002135BA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D712A4D" w14:textId="1966250B" w:rsidR="00741863" w:rsidRPr="00741863" w:rsidRDefault="000161D7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olitologia</w:t>
      </w:r>
      <w:r w:rsidR="00741863" w:rsidRPr="0074186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 xml:space="preserve"> 1 rok II stopnia</w:t>
      </w:r>
    </w:p>
    <w:p w14:paraId="497072B6" w14:textId="6BF1EBF1" w:rsidR="00741863" w:rsidRPr="00832BF3" w:rsidRDefault="00832BF3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832BF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87"/>
        <w:gridCol w:w="1500"/>
        <w:gridCol w:w="1586"/>
        <w:gridCol w:w="1559"/>
        <w:gridCol w:w="1291"/>
        <w:gridCol w:w="1539"/>
      </w:tblGrid>
      <w:tr w:rsidR="008A5F34" w:rsidRPr="00741863" w14:paraId="25A26244" w14:textId="78E8B617" w:rsidTr="00AC6B42">
        <w:tc>
          <w:tcPr>
            <w:tcW w:w="1587" w:type="dxa"/>
          </w:tcPr>
          <w:p w14:paraId="79ED866E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zedmiot</w:t>
            </w:r>
          </w:p>
        </w:tc>
        <w:tc>
          <w:tcPr>
            <w:tcW w:w="1500" w:type="dxa"/>
          </w:tcPr>
          <w:p w14:paraId="284B33C1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owadzący</w:t>
            </w:r>
          </w:p>
        </w:tc>
        <w:tc>
          <w:tcPr>
            <w:tcW w:w="1586" w:type="dxa"/>
          </w:tcPr>
          <w:p w14:paraId="680D4E73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 termin </w:t>
            </w:r>
          </w:p>
        </w:tc>
        <w:tc>
          <w:tcPr>
            <w:tcW w:w="1559" w:type="dxa"/>
          </w:tcPr>
          <w:p w14:paraId="22BC5FAA" w14:textId="07F8B57E" w:rsidR="008A5F34" w:rsidRPr="00741863" w:rsidRDefault="008A5F34" w:rsidP="0074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  <w:tc>
          <w:tcPr>
            <w:tcW w:w="1291" w:type="dxa"/>
          </w:tcPr>
          <w:p w14:paraId="61877BB9" w14:textId="098086B4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II termin</w:t>
            </w:r>
          </w:p>
        </w:tc>
        <w:tc>
          <w:tcPr>
            <w:tcW w:w="1539" w:type="dxa"/>
          </w:tcPr>
          <w:p w14:paraId="129E83AC" w14:textId="37476176" w:rsidR="008A5F34" w:rsidRPr="008A5F34" w:rsidRDefault="008A5F34" w:rsidP="0074186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</w:tr>
      <w:tr w:rsidR="008A5F34" w:rsidRPr="00741863" w14:paraId="4B6BFDD5" w14:textId="662E25F0" w:rsidTr="00AC6B42">
        <w:tc>
          <w:tcPr>
            <w:tcW w:w="1587" w:type="dxa"/>
          </w:tcPr>
          <w:p w14:paraId="6A372147" w14:textId="795543CF" w:rsidR="008A5F34" w:rsidRPr="00D3358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spółczesna myśl </w:t>
            </w:r>
            <w:proofErr w:type="spellStart"/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>polityczna</w:t>
            </w:r>
            <w:r w:rsidR="00D33581">
              <w:rPr>
                <w:rFonts w:ascii="Times New Roman" w:hAnsi="Times New Roman" w:cs="Times New Roman"/>
                <w:bCs/>
                <w:sz w:val="24"/>
                <w:szCs w:val="24"/>
              </w:rPr>
              <w:t>-Egz</w:t>
            </w:r>
            <w:proofErr w:type="spellEnd"/>
            <w:r w:rsidR="00D335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60049D06" w14:textId="6EB18A7F" w:rsidR="008A5F34" w:rsidRPr="004B4B2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 xml:space="preserve">dr </w:t>
            </w:r>
            <w:proofErr w:type="spellStart"/>
            <w:r w:rsidR="00982708">
              <w:rPr>
                <w:rFonts w:ascii="Times New Roman" w:hAnsi="Times New Roman" w:cs="Times New Roman"/>
                <w:sz w:val="24"/>
                <w:szCs w:val="24"/>
              </w:rPr>
              <w:t>hab.</w:t>
            </w: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Tomasz</w:t>
            </w:r>
            <w:proofErr w:type="spellEnd"/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 Żyro</w:t>
            </w:r>
          </w:p>
        </w:tc>
        <w:tc>
          <w:tcPr>
            <w:tcW w:w="1586" w:type="dxa"/>
          </w:tcPr>
          <w:p w14:paraId="68F89B66" w14:textId="55898B61" w:rsidR="008A5F34" w:rsidRDefault="0059076A" w:rsidP="008C5F79">
            <w:pPr>
              <w:spacing w:after="160" w:line="259" w:lineRule="auto"/>
              <w:jc w:val="center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‘O’ </w:t>
            </w:r>
            <w:r w:rsidR="0011644C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19 maja egzamin </w:t>
            </w:r>
            <w:r w:rsidR="0011644C" w:rsidRPr="0011644C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(pisemny)</w:t>
            </w:r>
          </w:p>
          <w:p w14:paraId="42B315B3" w14:textId="4B62DCC0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1</w:t>
            </w:r>
            <w:r w:rsidR="00EC7956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6 czerwca (środa) od godz. 10.00</w:t>
            </w:r>
          </w:p>
          <w:p w14:paraId="648B0B11" w14:textId="77777777" w:rsidR="0011644C" w:rsidRDefault="0011644C" w:rsidP="008C5F79">
            <w:pPr>
              <w:spacing w:after="160" w:line="259" w:lineRule="auto"/>
              <w:jc w:val="center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</w:p>
          <w:p w14:paraId="2C08CF2A" w14:textId="40DFE8F3" w:rsidR="0011644C" w:rsidRPr="0011644C" w:rsidRDefault="0011644C" w:rsidP="008C5F79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3D33416" w14:textId="77777777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egzamin ustny.</w:t>
            </w:r>
          </w:p>
          <w:p w14:paraId="688223AE" w14:textId="42CC7897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o</w:t>
            </w: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dbędzie się na platformie Google</w:t>
            </w:r>
            <w:r w:rsidR="00A87C56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Meet</w:t>
            </w:r>
            <w:proofErr w:type="spellEnd"/>
          </w:p>
          <w:p w14:paraId="5E0A442E" w14:textId="57A881AD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48CFC022" w14:textId="77777777" w:rsidR="008A5F34" w:rsidRDefault="00A87C56" w:rsidP="0074186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9.2021</w:t>
            </w:r>
          </w:p>
          <w:p w14:paraId="69004BE2" w14:textId="04D98923" w:rsidR="00A87C56" w:rsidRPr="00AB535E" w:rsidRDefault="00A87C56" w:rsidP="0074186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.10.00</w:t>
            </w:r>
          </w:p>
        </w:tc>
        <w:tc>
          <w:tcPr>
            <w:tcW w:w="1539" w:type="dxa"/>
          </w:tcPr>
          <w:p w14:paraId="39D5ABB7" w14:textId="393B16BE" w:rsidR="00A87C56" w:rsidRPr="0011644C" w:rsidRDefault="00A87C56" w:rsidP="00A87C5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Platforma </w:t>
            </w: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Meet</w:t>
            </w:r>
            <w:proofErr w:type="spellEnd"/>
          </w:p>
          <w:p w14:paraId="13725AD5" w14:textId="1506BC52" w:rsidR="008A5F34" w:rsidRPr="004B4B24" w:rsidRDefault="00336439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4" w:tgtFrame="_blank" w:history="1">
              <w:r>
                <w:rPr>
                  <w:rStyle w:val="Hipercze"/>
                  <w:rFonts w:ascii="Arial" w:hAnsi="Arial" w:cs="Arial"/>
                  <w:color w:val="1155CC"/>
                  <w:spacing w:val="5"/>
                  <w:sz w:val="18"/>
                  <w:szCs w:val="18"/>
                  <w:shd w:val="clear" w:color="auto" w:fill="FFFFFF"/>
                </w:rPr>
                <w:t>meet.google.com/</w:t>
              </w:r>
              <w:proofErr w:type="spellStart"/>
              <w:r>
                <w:rPr>
                  <w:rStyle w:val="Hipercze"/>
                  <w:rFonts w:ascii="Arial" w:hAnsi="Arial" w:cs="Arial"/>
                  <w:color w:val="1155CC"/>
                  <w:spacing w:val="5"/>
                  <w:sz w:val="18"/>
                  <w:szCs w:val="18"/>
                  <w:shd w:val="clear" w:color="auto" w:fill="FFFFFF"/>
                </w:rPr>
                <w:t>qud-sdei-cdf</w:t>
              </w:r>
              <w:proofErr w:type="spellEnd"/>
            </w:hyperlink>
            <w:bookmarkStart w:id="0" w:name="_GoBack"/>
            <w:bookmarkEnd w:id="0"/>
          </w:p>
        </w:tc>
      </w:tr>
      <w:tr w:rsidR="008A5F34" w:rsidRPr="00741863" w14:paraId="1EE31BC4" w14:textId="25134D69" w:rsidTr="00AC6B42">
        <w:tc>
          <w:tcPr>
            <w:tcW w:w="1587" w:type="dxa"/>
          </w:tcPr>
          <w:p w14:paraId="3705B725" w14:textId="77777777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>Decydowanie polityczne</w:t>
            </w:r>
          </w:p>
          <w:p w14:paraId="04615FC8" w14:textId="21FA67AB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gz. </w:t>
            </w:r>
          </w:p>
        </w:tc>
        <w:tc>
          <w:tcPr>
            <w:tcW w:w="1500" w:type="dxa"/>
          </w:tcPr>
          <w:p w14:paraId="26A43C9F" w14:textId="35B7D0E6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 xml:space="preserve">dr hab. </w:t>
            </w: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Grzegorz Rydlewski</w:t>
            </w:r>
          </w:p>
        </w:tc>
        <w:tc>
          <w:tcPr>
            <w:tcW w:w="1586" w:type="dxa"/>
          </w:tcPr>
          <w:p w14:paraId="05B665C0" w14:textId="0D56CE5D" w:rsidR="008A5F34" w:rsidRPr="000135DA" w:rsidRDefault="000135DA" w:rsidP="004B4B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16.06.21, </w:t>
            </w:r>
            <w:r w:rsidR="00D336C5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18.06.21</w:t>
            </w:r>
            <w:r w:rsidRPr="000135DA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23.06.21 lub 25.06.21  w godzinach 10.00-15.00 </w:t>
            </w:r>
            <w:r w:rsidRPr="000135DA">
              <w:rPr>
                <w:rFonts w:ascii="Arial" w:hAnsi="Arial" w:cs="Arial"/>
                <w:b/>
                <w:bCs/>
                <w:color w:val="222222"/>
                <w:sz w:val="16"/>
                <w:szCs w:val="16"/>
                <w:shd w:val="clear" w:color="auto" w:fill="FFFFFF"/>
              </w:rPr>
              <w:t>w indywidualnie wybranych wcześniej w trybie komunikacji elektronicznej terminach i linkach</w:t>
            </w:r>
          </w:p>
        </w:tc>
        <w:tc>
          <w:tcPr>
            <w:tcW w:w="1559" w:type="dxa"/>
          </w:tcPr>
          <w:p w14:paraId="741EE695" w14:textId="77777777" w:rsidR="008A5F34" w:rsidRPr="00D336C5" w:rsidRDefault="000135DA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6C5">
              <w:rPr>
                <w:rFonts w:ascii="Times New Roman" w:hAnsi="Times New Roman" w:cs="Times New Roman"/>
                <w:sz w:val="24"/>
                <w:szCs w:val="24"/>
              </w:rPr>
              <w:t>Egzamin ustny</w:t>
            </w:r>
          </w:p>
          <w:p w14:paraId="079FA78F" w14:textId="25051BD5" w:rsidR="00D336C5" w:rsidRPr="00AA651C" w:rsidRDefault="00D336C5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336C5"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 w:rsidRPr="00D336C5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1291" w:type="dxa"/>
          </w:tcPr>
          <w:p w14:paraId="416A1CE4" w14:textId="2E423222" w:rsidR="00E52DAD" w:rsidRPr="00AA651C" w:rsidRDefault="00A50F46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.09.21 lub 3.09. od godz. 9.00</w:t>
            </w:r>
          </w:p>
        </w:tc>
        <w:tc>
          <w:tcPr>
            <w:tcW w:w="1539" w:type="dxa"/>
          </w:tcPr>
          <w:p w14:paraId="2F03496D" w14:textId="77777777" w:rsidR="008A5F34" w:rsidRDefault="00D336C5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gzamin ustny </w:t>
            </w:r>
          </w:p>
          <w:p w14:paraId="708D792D" w14:textId="0378A7BC" w:rsidR="00D336C5" w:rsidRPr="004B4B24" w:rsidRDefault="00D336C5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</w:tr>
      <w:tr w:rsidR="008A5F34" w:rsidRPr="00741863" w14:paraId="414C17BC" w14:textId="7E6EB0D9" w:rsidTr="00AC6B42">
        <w:tc>
          <w:tcPr>
            <w:tcW w:w="1587" w:type="dxa"/>
          </w:tcPr>
          <w:p w14:paraId="1518F5E1" w14:textId="77777777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>Historia instytucji politycznych</w:t>
            </w:r>
          </w:p>
          <w:p w14:paraId="6534AC6A" w14:textId="21C9C185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gz. </w:t>
            </w:r>
          </w:p>
        </w:tc>
        <w:tc>
          <w:tcPr>
            <w:tcW w:w="1500" w:type="dxa"/>
          </w:tcPr>
          <w:p w14:paraId="0EE16EFE" w14:textId="77777777" w:rsidR="00982708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>dr hab.</w:t>
            </w:r>
          </w:p>
          <w:p w14:paraId="30C74DED" w14:textId="553FE282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Wojciech Jakubowski</w:t>
            </w:r>
          </w:p>
        </w:tc>
        <w:tc>
          <w:tcPr>
            <w:tcW w:w="1586" w:type="dxa"/>
          </w:tcPr>
          <w:p w14:paraId="74F757BB" w14:textId="3B917470" w:rsidR="008A5F34" w:rsidRDefault="00C94C9C" w:rsidP="004B4B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.06; 29.06</w:t>
            </w:r>
          </w:p>
          <w:p w14:paraId="69055AC1" w14:textId="3C25D0A4" w:rsidR="008B02F4" w:rsidRPr="00E7661E" w:rsidRDefault="008B02F4" w:rsidP="004B4B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.9.45-11.15</w:t>
            </w:r>
          </w:p>
        </w:tc>
        <w:tc>
          <w:tcPr>
            <w:tcW w:w="1559" w:type="dxa"/>
          </w:tcPr>
          <w:p w14:paraId="5F07D333" w14:textId="77777777" w:rsidR="008A5F34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</w:p>
          <w:p w14:paraId="7C9251CF" w14:textId="7245D130" w:rsidR="00B55C27" w:rsidRPr="00E7661E" w:rsidRDefault="00336439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5" w:tgtFrame="_blank" w:history="1">
              <w:r w:rsidR="00B55C27" w:rsidRPr="00B55C27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meet.google.com/</w:t>
              </w:r>
              <w:proofErr w:type="spellStart"/>
              <w:r w:rsidR="00B55C27" w:rsidRPr="00B55C27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etw-zizo-crh</w:t>
              </w:r>
              <w:proofErr w:type="spellEnd"/>
            </w:hyperlink>
          </w:p>
        </w:tc>
        <w:tc>
          <w:tcPr>
            <w:tcW w:w="1291" w:type="dxa"/>
          </w:tcPr>
          <w:p w14:paraId="667698E2" w14:textId="77777777" w:rsidR="00C94C9C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08; 7.09</w:t>
            </w:r>
          </w:p>
          <w:p w14:paraId="2D013F05" w14:textId="4B17ADE2" w:rsidR="008A5F34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8B02F4">
              <w:rPr>
                <w:rFonts w:ascii="Times New Roman" w:hAnsi="Times New Roman" w:cs="Times New Roman"/>
                <w:sz w:val="18"/>
                <w:szCs w:val="18"/>
              </w:rPr>
              <w:t>odz.</w:t>
            </w:r>
          </w:p>
          <w:p w14:paraId="1FD1F771" w14:textId="77777777" w:rsidR="008B02F4" w:rsidRPr="008B02F4" w:rsidRDefault="008B02F4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02F4">
              <w:rPr>
                <w:rFonts w:ascii="Times New Roman" w:hAnsi="Times New Roman" w:cs="Times New Roman"/>
                <w:sz w:val="18"/>
                <w:szCs w:val="18"/>
              </w:rPr>
              <w:t>9.45-</w:t>
            </w:r>
          </w:p>
          <w:p w14:paraId="0D77A044" w14:textId="550E6ED6" w:rsidR="008B02F4" w:rsidRPr="00E7661E" w:rsidRDefault="008B02F4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02F4">
              <w:rPr>
                <w:rFonts w:ascii="Times New Roman" w:hAnsi="Times New Roman" w:cs="Times New Roman"/>
                <w:sz w:val="18"/>
                <w:szCs w:val="18"/>
              </w:rPr>
              <w:t>11.15</w:t>
            </w:r>
          </w:p>
        </w:tc>
        <w:tc>
          <w:tcPr>
            <w:tcW w:w="1539" w:type="dxa"/>
          </w:tcPr>
          <w:p w14:paraId="570C99E8" w14:textId="20DDC880" w:rsidR="008B02F4" w:rsidRPr="008B02F4" w:rsidRDefault="008B02F4" w:rsidP="008B02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Goog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77837E9F" w14:textId="5F3677EC" w:rsidR="00B36546" w:rsidRPr="00B36546" w:rsidRDefault="00336439" w:rsidP="008B02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6" w:tgtFrame="_blank" w:history="1">
              <w:r w:rsidR="002300E5" w:rsidRPr="002300E5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meet.google.com/</w:t>
              </w:r>
              <w:proofErr w:type="spellStart"/>
              <w:r w:rsidR="002300E5" w:rsidRPr="002300E5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etw-zizo-crh</w:t>
              </w:r>
              <w:proofErr w:type="spellEnd"/>
            </w:hyperlink>
          </w:p>
        </w:tc>
      </w:tr>
      <w:tr w:rsidR="008A5F34" w:rsidRPr="00741863" w14:paraId="19C390F3" w14:textId="0A9D9B77" w:rsidTr="00AC6B42">
        <w:tc>
          <w:tcPr>
            <w:tcW w:w="1587" w:type="dxa"/>
          </w:tcPr>
          <w:p w14:paraId="7E9C747E" w14:textId="77777777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>Polityka zagraniczna RP</w:t>
            </w:r>
          </w:p>
          <w:p w14:paraId="5ABDF694" w14:textId="5848C4EC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00" w:type="dxa"/>
          </w:tcPr>
          <w:p w14:paraId="44A96D53" w14:textId="15BA3A35" w:rsidR="008A5F34" w:rsidRPr="004B4B24" w:rsidRDefault="00982708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 </w:t>
            </w:r>
            <w:proofErr w:type="spellStart"/>
            <w:r w:rsidR="00596D5F">
              <w:rPr>
                <w:rFonts w:ascii="Times New Roman" w:hAnsi="Times New Roman" w:cs="Times New Roman"/>
                <w:sz w:val="24"/>
                <w:szCs w:val="24"/>
              </w:rPr>
              <w:t>Spasimir</w:t>
            </w:r>
            <w:proofErr w:type="spellEnd"/>
            <w:r w:rsidR="00596D5F">
              <w:rPr>
                <w:rFonts w:ascii="Times New Roman" w:hAnsi="Times New Roman" w:cs="Times New Roman"/>
                <w:sz w:val="24"/>
                <w:szCs w:val="24"/>
              </w:rPr>
              <w:t xml:space="preserve"> Domaradzki</w:t>
            </w:r>
          </w:p>
        </w:tc>
        <w:tc>
          <w:tcPr>
            <w:tcW w:w="1586" w:type="dxa"/>
          </w:tcPr>
          <w:p w14:paraId="32D3E6AA" w14:textId="1CF6F5B8" w:rsidR="008A5F34" w:rsidRPr="00621FE5" w:rsidRDefault="008A5F34" w:rsidP="008C5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00FF7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</w:t>
            </w:r>
            <w:r w:rsidR="00621FE5">
              <w:rPr>
                <w:rFonts w:ascii="Arial" w:hAnsi="Arial" w:cs="Arial"/>
                <w:color w:val="000000"/>
                <w:sz w:val="18"/>
                <w:szCs w:val="18"/>
              </w:rPr>
              <w:t>17.06.2021     godz.</w:t>
            </w:r>
            <w:r w:rsidR="00621FE5" w:rsidRPr="00621FE5">
              <w:rPr>
                <w:rFonts w:ascii="Arial" w:hAnsi="Arial" w:cs="Arial"/>
                <w:color w:val="000000"/>
                <w:sz w:val="18"/>
                <w:szCs w:val="18"/>
              </w:rPr>
              <w:t>10.00</w:t>
            </w:r>
          </w:p>
        </w:tc>
        <w:tc>
          <w:tcPr>
            <w:tcW w:w="1559" w:type="dxa"/>
          </w:tcPr>
          <w:p w14:paraId="4392AD1A" w14:textId="21F384CE" w:rsidR="008A5F34" w:rsidRPr="00621FE5" w:rsidRDefault="008649C1" w:rsidP="008649C1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W</w:t>
            </w:r>
            <w:r w:rsidR="00621FE5" w:rsidRPr="00621FE5">
              <w:rPr>
                <w:rFonts w:ascii="Arial" w:hAnsi="Arial" w:cs="Arial"/>
                <w:color w:val="000000"/>
                <w:sz w:val="16"/>
                <w:szCs w:val="16"/>
              </w:rPr>
              <w:t>ysłanie prac na adres: </w:t>
            </w:r>
            <w:hyperlink r:id="rId7" w:tgtFrame="_blank" w:history="1">
              <w:r w:rsidR="00621FE5" w:rsidRPr="00621FE5">
                <w:rPr>
                  <w:rStyle w:val="Hipercze"/>
                  <w:rFonts w:ascii="Arial" w:hAnsi="Arial" w:cs="Arial"/>
                  <w:color w:val="1155CC"/>
                  <w:sz w:val="16"/>
                  <w:szCs w:val="16"/>
                </w:rPr>
                <w:t>s.domaradzki2@uw.edu.pl</w:t>
              </w:r>
            </w:hyperlink>
          </w:p>
        </w:tc>
        <w:tc>
          <w:tcPr>
            <w:tcW w:w="1291" w:type="dxa"/>
          </w:tcPr>
          <w:p w14:paraId="0644D59D" w14:textId="0451B48D" w:rsidR="008A5F34" w:rsidRPr="00621FE5" w:rsidRDefault="00621FE5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1FE5">
              <w:rPr>
                <w:rFonts w:ascii="Arial" w:hAnsi="Arial" w:cs="Arial"/>
                <w:color w:val="000000"/>
                <w:sz w:val="18"/>
                <w:szCs w:val="18"/>
              </w:rPr>
              <w:t>02.09.2021  godz. 10.00</w:t>
            </w:r>
          </w:p>
        </w:tc>
        <w:tc>
          <w:tcPr>
            <w:tcW w:w="1539" w:type="dxa"/>
          </w:tcPr>
          <w:p w14:paraId="5B61E7E4" w14:textId="4C5BBF0C" w:rsidR="008A5F34" w:rsidRPr="004B4B24" w:rsidRDefault="008649C1" w:rsidP="008C5F7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W</w:t>
            </w:r>
            <w:r w:rsidR="00621FE5" w:rsidRPr="00621FE5">
              <w:rPr>
                <w:rFonts w:ascii="Arial" w:hAnsi="Arial" w:cs="Arial"/>
                <w:color w:val="000000"/>
                <w:sz w:val="16"/>
                <w:szCs w:val="16"/>
              </w:rPr>
              <w:t>ysłanie prac na adres: </w:t>
            </w:r>
            <w:hyperlink r:id="rId8" w:tgtFrame="_blank" w:history="1">
              <w:r w:rsidR="00621FE5" w:rsidRPr="00621FE5">
                <w:rPr>
                  <w:rStyle w:val="Hipercze"/>
                  <w:rFonts w:ascii="Arial" w:hAnsi="Arial" w:cs="Arial"/>
                  <w:color w:val="1155CC"/>
                  <w:sz w:val="16"/>
                  <w:szCs w:val="16"/>
                </w:rPr>
                <w:t>s.domaradzki2@uw.edu.pl</w:t>
              </w:r>
            </w:hyperlink>
          </w:p>
        </w:tc>
      </w:tr>
    </w:tbl>
    <w:p w14:paraId="66E95FF5" w14:textId="60D4050A" w:rsidR="00741863" w:rsidRDefault="00741863">
      <w:pPr>
        <w:rPr>
          <w:rFonts w:ascii="Times New Roman" w:hAnsi="Times New Roman" w:cs="Times New Roman"/>
          <w:sz w:val="24"/>
          <w:szCs w:val="24"/>
        </w:rPr>
      </w:pPr>
    </w:p>
    <w:p w14:paraId="40D22AC6" w14:textId="1BB0B88E" w:rsidR="00D877E8" w:rsidRDefault="00D877E8">
      <w:pPr>
        <w:rPr>
          <w:rFonts w:ascii="Times New Roman" w:hAnsi="Times New Roman" w:cs="Times New Roman"/>
          <w:color w:val="0070C0"/>
          <w:sz w:val="28"/>
          <w:szCs w:val="28"/>
        </w:rPr>
      </w:pPr>
      <w:r w:rsidRPr="00D877E8">
        <w:rPr>
          <w:rFonts w:ascii="Times New Roman" w:hAnsi="Times New Roman" w:cs="Times New Roman"/>
          <w:color w:val="0070C0"/>
          <w:sz w:val="28"/>
          <w:szCs w:val="28"/>
        </w:rPr>
        <w:t>Zaliczenie na ocenę</w:t>
      </w:r>
    </w:p>
    <w:p w14:paraId="65A4D635" w14:textId="77777777" w:rsidR="00A32ACB" w:rsidRPr="00D877E8" w:rsidRDefault="00A32ACB">
      <w:pPr>
        <w:rPr>
          <w:rFonts w:ascii="Times New Roman" w:hAnsi="Times New Roman" w:cs="Times New Roman"/>
          <w:color w:val="0070C0"/>
          <w:sz w:val="28"/>
          <w:szCs w:val="28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D877E8" w:rsidRPr="008A5F34" w14:paraId="40974007" w14:textId="77777777" w:rsidTr="00467A49">
        <w:tc>
          <w:tcPr>
            <w:tcW w:w="1555" w:type="dxa"/>
          </w:tcPr>
          <w:p w14:paraId="576B45C4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zedmiot</w:t>
            </w:r>
          </w:p>
        </w:tc>
        <w:tc>
          <w:tcPr>
            <w:tcW w:w="1532" w:type="dxa"/>
          </w:tcPr>
          <w:p w14:paraId="49606098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owadzący</w:t>
            </w:r>
          </w:p>
        </w:tc>
        <w:tc>
          <w:tcPr>
            <w:tcW w:w="1586" w:type="dxa"/>
          </w:tcPr>
          <w:p w14:paraId="116692BE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 termin </w:t>
            </w:r>
          </w:p>
        </w:tc>
        <w:tc>
          <w:tcPr>
            <w:tcW w:w="1559" w:type="dxa"/>
          </w:tcPr>
          <w:p w14:paraId="27184F9A" w14:textId="77777777" w:rsidR="00D877E8" w:rsidRPr="00741863" w:rsidRDefault="00D877E8" w:rsidP="00A765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  <w:tc>
          <w:tcPr>
            <w:tcW w:w="1291" w:type="dxa"/>
          </w:tcPr>
          <w:p w14:paraId="6AB292D8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II termin</w:t>
            </w:r>
          </w:p>
        </w:tc>
        <w:tc>
          <w:tcPr>
            <w:tcW w:w="1539" w:type="dxa"/>
          </w:tcPr>
          <w:p w14:paraId="5FB868BF" w14:textId="77777777" w:rsidR="00D877E8" w:rsidRPr="008A5F34" w:rsidRDefault="00D877E8" w:rsidP="00A7653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</w:tr>
      <w:tr w:rsidR="00D877E8" w:rsidRPr="004B4B24" w14:paraId="236D788D" w14:textId="77777777" w:rsidTr="00467A49">
        <w:tc>
          <w:tcPr>
            <w:tcW w:w="1555" w:type="dxa"/>
          </w:tcPr>
          <w:p w14:paraId="0A1FCE7E" w14:textId="5A271259" w:rsidR="00D877E8" w:rsidRPr="004B4B24" w:rsidRDefault="00A4783C" w:rsidP="00A4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Politologia organizacji –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63FFC482" w14:textId="18B3015F" w:rsidR="00A4783C" w:rsidRPr="00950D1B" w:rsidRDefault="00A4783C" w:rsidP="00A4783C">
            <w:r w:rsidRPr="00950D1B">
              <w:t>Doc.</w:t>
            </w:r>
            <w:r w:rsidR="00072CE0">
              <w:t xml:space="preserve"> </w:t>
            </w:r>
            <w:r w:rsidRPr="00950D1B">
              <w:t>dr B</w:t>
            </w:r>
            <w:r w:rsidR="00072CE0">
              <w:t>ohdan</w:t>
            </w:r>
            <w:r w:rsidR="00467B82">
              <w:t xml:space="preserve"> </w:t>
            </w:r>
            <w:r w:rsidRPr="00950D1B">
              <w:t>Kaczmarek</w:t>
            </w:r>
          </w:p>
          <w:p w14:paraId="01416F26" w14:textId="291C60B6" w:rsidR="00D877E8" w:rsidRPr="004B4B2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6" w:type="dxa"/>
          </w:tcPr>
          <w:p w14:paraId="6F2ACCE6" w14:textId="77777777" w:rsidR="00A4783C" w:rsidRDefault="00A4783C" w:rsidP="00A4783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I termin na ostatnich zajęciach</w:t>
            </w:r>
          </w:p>
          <w:p w14:paraId="496D8470" w14:textId="0768E0D0" w:rsidR="00D877E8" w:rsidRPr="004B4B24" w:rsidRDefault="00D877E8" w:rsidP="00A4783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8A8D7C" w14:textId="77777777" w:rsidR="00D877E8" w:rsidRDefault="00CC299A" w:rsidP="00A7653F">
            <w:pP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Google </w:t>
            </w:r>
            <w:proofErr w:type="spellStart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eet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097EA9DD" w14:textId="39F7D766" w:rsidR="00CC299A" w:rsidRPr="00427C3F" w:rsidRDefault="00CC299A" w:rsidP="00A765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5B472959" w14:textId="52CAC701" w:rsidR="00D877E8" w:rsidRPr="00427C3F" w:rsidRDefault="00427C3F" w:rsidP="00A7653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Poprawki na dyżurach w sesji letniej</w:t>
            </w:r>
          </w:p>
        </w:tc>
        <w:tc>
          <w:tcPr>
            <w:tcW w:w="1539" w:type="dxa"/>
          </w:tcPr>
          <w:p w14:paraId="540A1FA9" w14:textId="1A7BC345" w:rsidR="00D877E8" w:rsidRPr="00427C3F" w:rsidRDefault="00427C3F" w:rsidP="00A4783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Google </w:t>
            </w:r>
            <w:proofErr w:type="spellStart"/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</w:t>
            </w:r>
            <w:r w:rsidR="00CC299A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eet</w:t>
            </w:r>
            <w:proofErr w:type="spellEnd"/>
            <w:r w:rsidR="00CC299A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-mail</w:t>
            </w:r>
          </w:p>
        </w:tc>
      </w:tr>
    </w:tbl>
    <w:p w14:paraId="24C9DD47" w14:textId="61EF20A4" w:rsidR="00741863" w:rsidRDefault="00467A49">
      <w:pPr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</w:t>
      </w:r>
      <w:r>
        <w:rPr>
          <w:rFonts w:ascii="Times New Roman" w:hAnsi="Times New Roman" w:cs="Times New Roman"/>
          <w:color w:val="0070C0"/>
          <w:sz w:val="24"/>
          <w:szCs w:val="24"/>
        </w:rPr>
        <w:t>Specjal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 xml:space="preserve">izacja </w:t>
      </w:r>
      <w:r>
        <w:rPr>
          <w:rFonts w:ascii="Times New Roman" w:hAnsi="Times New Roman" w:cs="Times New Roman"/>
          <w:color w:val="0070C0"/>
          <w:sz w:val="24"/>
          <w:szCs w:val="24"/>
        </w:rPr>
        <w:t>-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>Marketing polityczny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467A49" w:rsidRPr="004B4B24" w14:paraId="29292A34" w14:textId="77777777" w:rsidTr="00625966">
        <w:tc>
          <w:tcPr>
            <w:tcW w:w="1555" w:type="dxa"/>
          </w:tcPr>
          <w:p w14:paraId="0B3691EA" w14:textId="2381B253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Public relations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5B958FC4" w14:textId="25EE3228" w:rsidR="00467A49" w:rsidRPr="004B4B24" w:rsidRDefault="00467A4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Dr </w:t>
            </w:r>
            <w:proofErr w:type="spellStart"/>
            <w:r>
              <w:t>B.Biskup</w:t>
            </w:r>
            <w:proofErr w:type="spellEnd"/>
          </w:p>
        </w:tc>
        <w:tc>
          <w:tcPr>
            <w:tcW w:w="1586" w:type="dxa"/>
          </w:tcPr>
          <w:p w14:paraId="42936B64" w14:textId="0FEF0C71" w:rsidR="00467A49" w:rsidRPr="004B4B24" w:rsidRDefault="00467A4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0"/>
                <w:szCs w:val="20"/>
              </w:rPr>
              <w:t>Zaliczenie na ostatnich zajęciach</w:t>
            </w:r>
            <w:r w:rsidR="00E11F7B">
              <w:rPr>
                <w:sz w:val="20"/>
                <w:szCs w:val="20"/>
              </w:rPr>
              <w:t xml:space="preserve"> dn.2.06.2021</w:t>
            </w:r>
          </w:p>
        </w:tc>
        <w:tc>
          <w:tcPr>
            <w:tcW w:w="1559" w:type="dxa"/>
          </w:tcPr>
          <w:p w14:paraId="0758BCCC" w14:textId="259CCFB6" w:rsidR="00467A49" w:rsidRPr="001D6B47" w:rsidRDefault="00E11F7B" w:rsidP="006259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forma: prace wysłane na maila, test na platformie Google </w:t>
            </w:r>
            <w:proofErr w:type="spellStart"/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F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orms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. </w:t>
            </w:r>
          </w:p>
        </w:tc>
        <w:tc>
          <w:tcPr>
            <w:tcW w:w="1291" w:type="dxa"/>
          </w:tcPr>
          <w:p w14:paraId="724F884B" w14:textId="21A1ADCF" w:rsidR="00467A49" w:rsidRPr="004B4B24" w:rsidRDefault="00E11F7B" w:rsidP="008C5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F7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0.05.202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E11F7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13.00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</w:p>
        </w:tc>
        <w:tc>
          <w:tcPr>
            <w:tcW w:w="1539" w:type="dxa"/>
          </w:tcPr>
          <w:p w14:paraId="77984F5A" w14:textId="5D522B07" w:rsidR="00467A49" w:rsidRPr="004B4B24" w:rsidRDefault="00E11F7B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forma: prace wysłane na maila, test na platformie Google </w:t>
            </w:r>
            <w:proofErr w:type="spellStart"/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F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orms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.</w:t>
            </w:r>
          </w:p>
        </w:tc>
      </w:tr>
      <w:tr w:rsidR="00467A49" w:rsidRPr="004B4B24" w14:paraId="614A5C74" w14:textId="77777777" w:rsidTr="00625966">
        <w:tc>
          <w:tcPr>
            <w:tcW w:w="1555" w:type="dxa"/>
          </w:tcPr>
          <w:p w14:paraId="041C389A" w14:textId="45A4948C" w:rsidR="00467A49" w:rsidRPr="004B4B24" w:rsidRDefault="008479B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Przywództwo </w:t>
            </w:r>
            <w:proofErr w:type="spellStart"/>
            <w:r>
              <w:t>polityczne-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49B4123C" w14:textId="50D1D92C" w:rsidR="00467A49" w:rsidRPr="004B4B24" w:rsidRDefault="008479B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Prof.dr</w:t>
            </w:r>
            <w:proofErr w:type="spellEnd"/>
            <w:r>
              <w:t xml:space="preserve"> </w:t>
            </w:r>
            <w:proofErr w:type="spellStart"/>
            <w:r>
              <w:t>hab.T.Bodio</w:t>
            </w:r>
            <w:proofErr w:type="spellEnd"/>
          </w:p>
        </w:tc>
        <w:tc>
          <w:tcPr>
            <w:tcW w:w="1586" w:type="dxa"/>
          </w:tcPr>
          <w:p w14:paraId="1C2C5AAC" w14:textId="4DA826A3" w:rsidR="00467A49" w:rsidRPr="004B4B24" w:rsidRDefault="00B92F66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0"/>
                <w:szCs w:val="20"/>
              </w:rPr>
              <w:t>Zaliczenie na ostatnich zajęciach</w:t>
            </w:r>
          </w:p>
        </w:tc>
        <w:tc>
          <w:tcPr>
            <w:tcW w:w="1559" w:type="dxa"/>
          </w:tcPr>
          <w:p w14:paraId="6DE1A5DF" w14:textId="04A54A03" w:rsidR="009076E5" w:rsidRPr="00D06ECD" w:rsidRDefault="009076E5" w:rsidP="009076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6C9F27E9" w14:textId="5FE1F103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30CB1506" w14:textId="71E3FCB8" w:rsidR="00467A49" w:rsidRPr="009076E5" w:rsidRDefault="009076E5" w:rsidP="008C5F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6E5">
              <w:rPr>
                <w:rFonts w:ascii="Times New Roman" w:hAnsi="Times New Roman" w:cs="Times New Roman"/>
                <w:sz w:val="20"/>
                <w:szCs w:val="20"/>
              </w:rPr>
              <w:t>Na dyżurach w sesji podstawowej</w:t>
            </w:r>
          </w:p>
        </w:tc>
        <w:tc>
          <w:tcPr>
            <w:tcW w:w="1539" w:type="dxa"/>
          </w:tcPr>
          <w:p w14:paraId="5414FB14" w14:textId="1157DF68" w:rsidR="009076E5" w:rsidRPr="00D06ECD" w:rsidRDefault="009076E5" w:rsidP="009076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79F258EC" w14:textId="41F6165B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37E7" w:rsidRPr="004B4B24" w14:paraId="28C9E45E" w14:textId="77777777" w:rsidTr="00625966">
        <w:tc>
          <w:tcPr>
            <w:tcW w:w="1555" w:type="dxa"/>
          </w:tcPr>
          <w:p w14:paraId="515C16C2" w14:textId="5ED931C5" w:rsidR="00D137E7" w:rsidRDefault="00D137E7" w:rsidP="00625966">
            <w:r>
              <w:t>Zarządzanie marketingowe—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4FE54E63" w14:textId="77777777" w:rsidR="00D137E7" w:rsidRDefault="00D137E7" w:rsidP="00D137E7">
            <w:proofErr w:type="spellStart"/>
            <w:r>
              <w:t>Prof.dr</w:t>
            </w:r>
            <w:proofErr w:type="spellEnd"/>
            <w:r>
              <w:t xml:space="preserve"> </w:t>
            </w:r>
            <w:proofErr w:type="spellStart"/>
            <w:r>
              <w:t>hab.J.Garlicki</w:t>
            </w:r>
            <w:proofErr w:type="spellEnd"/>
          </w:p>
          <w:p w14:paraId="54E1FB8C" w14:textId="77777777" w:rsidR="00D137E7" w:rsidRDefault="00D137E7" w:rsidP="00467A49"/>
        </w:tc>
        <w:tc>
          <w:tcPr>
            <w:tcW w:w="1586" w:type="dxa"/>
          </w:tcPr>
          <w:p w14:paraId="7C7C1959" w14:textId="2F5AF391" w:rsidR="00D137E7" w:rsidRDefault="00153DE9" w:rsidP="00467A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3FE57653" w14:textId="2EAA4252" w:rsidR="00D137E7" w:rsidRDefault="00D137E7" w:rsidP="00625966">
            <w:pPr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60F925E4" w14:textId="77777777" w:rsidR="00D137E7" w:rsidRPr="00950D1B" w:rsidRDefault="00D137E7" w:rsidP="008C5F79">
            <w:pPr>
              <w:rPr>
                <w:sz w:val="16"/>
                <w:szCs w:val="16"/>
              </w:rPr>
            </w:pPr>
          </w:p>
        </w:tc>
        <w:tc>
          <w:tcPr>
            <w:tcW w:w="1539" w:type="dxa"/>
          </w:tcPr>
          <w:p w14:paraId="512F9091" w14:textId="43F10BA0" w:rsidR="00D137E7" w:rsidRDefault="009076E5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A32ACB" w:rsidRPr="004B4B24" w14:paraId="4FFDC53E" w14:textId="77777777" w:rsidTr="00625966">
        <w:tc>
          <w:tcPr>
            <w:tcW w:w="1555" w:type="dxa"/>
          </w:tcPr>
          <w:p w14:paraId="6B576407" w14:textId="612E2B6F" w:rsidR="00A32ACB" w:rsidRDefault="00A32ACB" w:rsidP="00625966">
            <w:r w:rsidRPr="00311200">
              <w:t xml:space="preserve">Wywieranie wpływu w polityce – </w:t>
            </w:r>
            <w:proofErr w:type="spellStart"/>
            <w:r w:rsidRPr="00311200">
              <w:t>zal</w:t>
            </w:r>
            <w:proofErr w:type="spellEnd"/>
            <w:r w:rsidRPr="00311200">
              <w:t>/</w:t>
            </w:r>
            <w:proofErr w:type="spellStart"/>
            <w:r w:rsidRPr="00311200">
              <w:t>oc</w:t>
            </w:r>
            <w:proofErr w:type="spellEnd"/>
          </w:p>
        </w:tc>
        <w:tc>
          <w:tcPr>
            <w:tcW w:w="1532" w:type="dxa"/>
          </w:tcPr>
          <w:p w14:paraId="195F3875" w14:textId="77777777" w:rsidR="00467B82" w:rsidRDefault="00A32ACB" w:rsidP="00D137E7">
            <w:r>
              <w:t xml:space="preserve">Dr </w:t>
            </w:r>
            <w:r w:rsidR="00467B82">
              <w:t>hab.</w:t>
            </w:r>
          </w:p>
          <w:p w14:paraId="12A540AE" w14:textId="1C1F44F6" w:rsidR="00A32ACB" w:rsidRDefault="00A32ACB" w:rsidP="00D137E7">
            <w:r>
              <w:t>O.</w:t>
            </w:r>
            <w:r w:rsidR="006958AE">
              <w:t xml:space="preserve"> </w:t>
            </w:r>
            <w:proofErr w:type="spellStart"/>
            <w:r>
              <w:t>Annusewicz</w:t>
            </w:r>
            <w:proofErr w:type="spellEnd"/>
          </w:p>
        </w:tc>
        <w:tc>
          <w:tcPr>
            <w:tcW w:w="1586" w:type="dxa"/>
          </w:tcPr>
          <w:p w14:paraId="68AF087C" w14:textId="04FB14D5" w:rsidR="00A32ACB" w:rsidRDefault="00153DE9" w:rsidP="008C5F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1DE55C82" w14:textId="04A59E7A" w:rsidR="00A32ACB" w:rsidRDefault="001E756C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pisemna wysyłana przez </w:t>
            </w:r>
            <w:proofErr w:type="spellStart"/>
            <w:r>
              <w:rPr>
                <w:sz w:val="20"/>
                <w:szCs w:val="20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52E8E98B" w14:textId="77777777" w:rsidR="00A32ACB" w:rsidRDefault="001E756C" w:rsidP="001D3B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talany indywidualnie z Wykładowcą </w:t>
            </w:r>
          </w:p>
          <w:p w14:paraId="031AAA71" w14:textId="3B2BDD35" w:rsidR="001E756C" w:rsidRPr="00C37E82" w:rsidRDefault="001E756C" w:rsidP="001D3B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 czasie trwania sesji podstawowej</w:t>
            </w:r>
          </w:p>
        </w:tc>
        <w:tc>
          <w:tcPr>
            <w:tcW w:w="1539" w:type="dxa"/>
          </w:tcPr>
          <w:p w14:paraId="310961E8" w14:textId="696FFCA0" w:rsidR="00A32ACB" w:rsidRDefault="001E756C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pisemna wysyłana przez </w:t>
            </w:r>
            <w:proofErr w:type="spellStart"/>
            <w:r>
              <w:rPr>
                <w:sz w:val="20"/>
                <w:szCs w:val="20"/>
              </w:rPr>
              <w:t>Usosmail</w:t>
            </w:r>
            <w:proofErr w:type="spellEnd"/>
          </w:p>
        </w:tc>
      </w:tr>
    </w:tbl>
    <w:p w14:paraId="2DC40C72" w14:textId="2BDDD184" w:rsidR="00467A49" w:rsidRDefault="00467A49">
      <w:pPr>
        <w:rPr>
          <w:rFonts w:ascii="Times New Roman" w:hAnsi="Times New Roman" w:cs="Times New Roman"/>
          <w:color w:val="0070C0"/>
          <w:sz w:val="24"/>
          <w:szCs w:val="24"/>
        </w:rPr>
      </w:pPr>
    </w:p>
    <w:p w14:paraId="77BB7191" w14:textId="4187395D" w:rsidR="00596D5F" w:rsidRDefault="00596D5F">
      <w:pPr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 xml:space="preserve">                                         Specjal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 xml:space="preserve">izacja </w:t>
      </w:r>
      <w:r>
        <w:rPr>
          <w:rFonts w:ascii="Times New Roman" w:hAnsi="Times New Roman" w:cs="Times New Roman"/>
          <w:color w:val="0070C0"/>
          <w:sz w:val="24"/>
          <w:szCs w:val="24"/>
        </w:rPr>
        <w:t>–Analiza i doradztwo polityczne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1559"/>
        <w:gridCol w:w="1559"/>
        <w:gridCol w:w="1291"/>
        <w:gridCol w:w="1539"/>
      </w:tblGrid>
      <w:tr w:rsidR="00622B0E" w14:paraId="1AD4CC58" w14:textId="77777777" w:rsidTr="00622B0E">
        <w:tc>
          <w:tcPr>
            <w:tcW w:w="1555" w:type="dxa"/>
          </w:tcPr>
          <w:p w14:paraId="4F406A5B" w14:textId="383F5C8C" w:rsidR="00622B0E" w:rsidRDefault="0047476A" w:rsidP="008846ED">
            <w:r>
              <w:t xml:space="preserve">Analiza i interpretacja </w:t>
            </w:r>
            <w:r w:rsidR="00622B0E">
              <w:t>danych ilościowych i jakościowych –</w:t>
            </w:r>
            <w:proofErr w:type="spellStart"/>
            <w:r w:rsidR="00622B0E">
              <w:t>zal</w:t>
            </w:r>
            <w:proofErr w:type="spellEnd"/>
            <w:r w:rsidR="00622B0E">
              <w:t>/</w:t>
            </w:r>
            <w:proofErr w:type="spellStart"/>
            <w:r w:rsidR="00622B0E">
              <w:t>oc</w:t>
            </w:r>
            <w:proofErr w:type="spellEnd"/>
          </w:p>
        </w:tc>
        <w:tc>
          <w:tcPr>
            <w:tcW w:w="1559" w:type="dxa"/>
          </w:tcPr>
          <w:p w14:paraId="753CF65A" w14:textId="602A249A" w:rsidR="00622B0E" w:rsidRDefault="00622B0E" w:rsidP="008846ED">
            <w:r>
              <w:t xml:space="preserve">Dr Daniel </w:t>
            </w:r>
            <w:proofErr w:type="spellStart"/>
            <w:r>
              <w:t>Mider</w:t>
            </w:r>
            <w:proofErr w:type="spellEnd"/>
          </w:p>
        </w:tc>
        <w:tc>
          <w:tcPr>
            <w:tcW w:w="1559" w:type="dxa"/>
          </w:tcPr>
          <w:p w14:paraId="3EC3DDF8" w14:textId="03AC530F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71033230" w14:textId="057B35A9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 w:rsidR="009076E5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22A95593" w14:textId="77777777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Link do rozmowy wideo: </w:t>
            </w:r>
            <w:hyperlink r:id="rId9" w:tgtFrame="_blank" w:history="1">
              <w:r w:rsidRPr="00D06ECD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  <w:lang w:eastAsia="pl-PL"/>
                </w:rPr>
                <w:t>https://meet.google.com/cjy-bcss-xwm</w:t>
              </w:r>
            </w:hyperlink>
          </w:p>
          <w:p w14:paraId="7B2755EC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620A92D9" w14:textId="77777777" w:rsidR="00622B0E" w:rsidRDefault="00D06ECD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6.2021</w:t>
            </w:r>
          </w:p>
          <w:p w14:paraId="2F182EFA" w14:textId="7B49649B" w:rsidR="00D06ECD" w:rsidRPr="00C37E82" w:rsidRDefault="00D06ECD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30-13:00</w:t>
            </w:r>
          </w:p>
        </w:tc>
        <w:tc>
          <w:tcPr>
            <w:tcW w:w="1539" w:type="dxa"/>
          </w:tcPr>
          <w:p w14:paraId="7A5BB55D" w14:textId="732249EE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 w:rsidR="009076E5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2B49B290" w14:textId="77777777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Link do rozmowy wideo: </w:t>
            </w:r>
            <w:hyperlink r:id="rId10" w:tgtFrame="_blank" w:history="1">
              <w:r w:rsidRPr="00D06ECD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  <w:lang w:eastAsia="pl-PL"/>
                </w:rPr>
                <w:t>https://meet.google.com/cjy-bcss-xwm</w:t>
              </w:r>
            </w:hyperlink>
          </w:p>
          <w:p w14:paraId="4DCF0A8E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</w:tr>
      <w:tr w:rsidR="00622B0E" w14:paraId="535CE577" w14:textId="77777777" w:rsidTr="00622B0E">
        <w:tc>
          <w:tcPr>
            <w:tcW w:w="1555" w:type="dxa"/>
          </w:tcPr>
          <w:p w14:paraId="03A5857A" w14:textId="39757D0A" w:rsidR="00622B0E" w:rsidRDefault="00E03039" w:rsidP="008846ED">
            <w:r>
              <w:t xml:space="preserve">     </w:t>
            </w:r>
            <w:r w:rsidR="00622B0E">
              <w:t xml:space="preserve">Modele i </w:t>
            </w:r>
            <w:r w:rsidR="0047476A">
              <w:t xml:space="preserve">techniki analizy </w:t>
            </w:r>
            <w:proofErr w:type="spellStart"/>
            <w:r w:rsidR="0047476A">
              <w:t>politycznej</w:t>
            </w:r>
            <w:r w:rsidR="00622B0E">
              <w:t>-zal</w:t>
            </w:r>
            <w:proofErr w:type="spellEnd"/>
            <w:r w:rsidR="00622B0E">
              <w:t>/</w:t>
            </w:r>
            <w:proofErr w:type="spellStart"/>
            <w:r w:rsidR="00622B0E">
              <w:t>oc</w:t>
            </w:r>
            <w:proofErr w:type="spellEnd"/>
          </w:p>
        </w:tc>
        <w:tc>
          <w:tcPr>
            <w:tcW w:w="1559" w:type="dxa"/>
          </w:tcPr>
          <w:p w14:paraId="7FFE4945" w14:textId="10779EE4" w:rsidR="00622B0E" w:rsidRDefault="00622B0E" w:rsidP="008846ED">
            <w:r>
              <w:t xml:space="preserve">Dr </w:t>
            </w:r>
            <w:proofErr w:type="spellStart"/>
            <w:r>
              <w:t>hab.</w:t>
            </w:r>
            <w:r w:rsidR="00E656F5">
              <w:t>Jacek</w:t>
            </w:r>
            <w:proofErr w:type="spellEnd"/>
            <w:r w:rsidR="00E656F5">
              <w:t xml:space="preserve"> </w:t>
            </w:r>
            <w:r>
              <w:t>Ziółkowski</w:t>
            </w:r>
          </w:p>
        </w:tc>
        <w:tc>
          <w:tcPr>
            <w:tcW w:w="1559" w:type="dxa"/>
          </w:tcPr>
          <w:p w14:paraId="594DE5DC" w14:textId="3E542E10" w:rsidR="00622B0E" w:rsidRPr="00D77DFB" w:rsidRDefault="00D77DFB" w:rsidP="00D77DFB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1 termin do 13.06.2021</w:t>
            </w:r>
          </w:p>
        </w:tc>
        <w:tc>
          <w:tcPr>
            <w:tcW w:w="1559" w:type="dxa"/>
          </w:tcPr>
          <w:p w14:paraId="1C780443" w14:textId="01400969" w:rsidR="00622B0E" w:rsidRDefault="00D77DFB" w:rsidP="008846ED">
            <w:pPr>
              <w:rPr>
                <w:sz w:val="20"/>
                <w:szCs w:val="20"/>
              </w:rPr>
            </w:pPr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434841ED" w14:textId="6406EF35" w:rsidR="00622B0E" w:rsidRPr="00D77DFB" w:rsidRDefault="00D77DFB" w:rsidP="00D77DFB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2 termin do 03.07.2021</w:t>
            </w:r>
          </w:p>
        </w:tc>
        <w:tc>
          <w:tcPr>
            <w:tcW w:w="1539" w:type="dxa"/>
          </w:tcPr>
          <w:p w14:paraId="4615F4CB" w14:textId="594D011C" w:rsidR="00622B0E" w:rsidRDefault="00D77DFB" w:rsidP="008846ED">
            <w:pPr>
              <w:rPr>
                <w:sz w:val="20"/>
                <w:szCs w:val="20"/>
              </w:rPr>
            </w:pPr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 pracy zaliczeniowej via </w:t>
            </w:r>
            <w:proofErr w:type="spellStart"/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</w:tr>
      <w:tr w:rsidR="00622B0E" w14:paraId="3E24EF06" w14:textId="77777777" w:rsidTr="00622B0E">
        <w:tc>
          <w:tcPr>
            <w:tcW w:w="1555" w:type="dxa"/>
          </w:tcPr>
          <w:p w14:paraId="0B0E8D4F" w14:textId="761B5288" w:rsidR="00622B0E" w:rsidRDefault="00622B0E" w:rsidP="008846ED">
            <w:proofErr w:type="spellStart"/>
            <w:r>
              <w:t>Tink</w:t>
            </w:r>
            <w:proofErr w:type="spellEnd"/>
            <w:r>
              <w:t xml:space="preserve"> tank</w:t>
            </w:r>
            <w:r w:rsidR="0047476A">
              <w:t>i</w:t>
            </w:r>
            <w:r>
              <w:t xml:space="preserve"> w Polsce i na świecie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59" w:type="dxa"/>
          </w:tcPr>
          <w:p w14:paraId="484FBFCE" w14:textId="57207C87" w:rsidR="00622B0E" w:rsidRDefault="00295599" w:rsidP="008846ED">
            <w:r>
              <w:t xml:space="preserve">Mgr Wiktor </w:t>
            </w:r>
            <w:r w:rsidR="00622B0E">
              <w:t>Jasionowski</w:t>
            </w:r>
          </w:p>
        </w:tc>
        <w:tc>
          <w:tcPr>
            <w:tcW w:w="1559" w:type="dxa"/>
          </w:tcPr>
          <w:p w14:paraId="367E0CD7" w14:textId="02CD8223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1CBF6721" w14:textId="75E95229" w:rsidR="00622B0E" w:rsidRDefault="009B5FC6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</w:t>
            </w:r>
            <w:proofErr w:type="spellStart"/>
            <w:r>
              <w:rPr>
                <w:sz w:val="20"/>
                <w:szCs w:val="20"/>
              </w:rPr>
              <w:t>grupowa-raport</w:t>
            </w:r>
            <w:proofErr w:type="spellEnd"/>
            <w:r>
              <w:rPr>
                <w:sz w:val="20"/>
                <w:szCs w:val="20"/>
              </w:rPr>
              <w:t xml:space="preserve"> + indywidualna aktywność na zajęciach</w:t>
            </w:r>
          </w:p>
        </w:tc>
        <w:tc>
          <w:tcPr>
            <w:tcW w:w="1291" w:type="dxa"/>
          </w:tcPr>
          <w:p w14:paraId="75E41A5A" w14:textId="1315DE41" w:rsidR="00622B0E" w:rsidRPr="00C37E82" w:rsidRDefault="003515FE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talany indywidualnie z Wykładowcą</w:t>
            </w:r>
          </w:p>
        </w:tc>
        <w:tc>
          <w:tcPr>
            <w:tcW w:w="1539" w:type="dxa"/>
          </w:tcPr>
          <w:p w14:paraId="4AD3E5D5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</w:tr>
      <w:tr w:rsidR="00622B0E" w14:paraId="4664F7BB" w14:textId="77777777" w:rsidTr="00622B0E">
        <w:tc>
          <w:tcPr>
            <w:tcW w:w="1555" w:type="dxa"/>
          </w:tcPr>
          <w:p w14:paraId="0D4679F1" w14:textId="17059E06" w:rsidR="00622B0E" w:rsidRDefault="00622B0E" w:rsidP="008846ED">
            <w:r>
              <w:t>Zarzadzanie projektami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59" w:type="dxa"/>
          </w:tcPr>
          <w:p w14:paraId="63C0DCE1" w14:textId="5A8DAD77" w:rsidR="00622B0E" w:rsidRDefault="00622B0E" w:rsidP="008846ED">
            <w:r>
              <w:t>Dr hab.</w:t>
            </w:r>
            <w:r w:rsidR="00F668AC">
              <w:t xml:space="preserve"> </w:t>
            </w:r>
            <w:r w:rsidR="00667280">
              <w:t xml:space="preserve">Jerzy </w:t>
            </w:r>
            <w:proofErr w:type="spellStart"/>
            <w:r>
              <w:t>Szczupaczyński</w:t>
            </w:r>
            <w:proofErr w:type="spellEnd"/>
          </w:p>
        </w:tc>
        <w:tc>
          <w:tcPr>
            <w:tcW w:w="1559" w:type="dxa"/>
          </w:tcPr>
          <w:p w14:paraId="78E684C4" w14:textId="643C9282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3E805C06" w14:textId="0C241A71" w:rsidR="00622B0E" w:rsidRDefault="00F668AC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</w:tc>
        <w:tc>
          <w:tcPr>
            <w:tcW w:w="1291" w:type="dxa"/>
          </w:tcPr>
          <w:p w14:paraId="5D571FBB" w14:textId="3663D941" w:rsidR="00622B0E" w:rsidRPr="00C37E82" w:rsidRDefault="00F668AC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 dyżurach Wykładowcy podczas podstawowej sesji egzaminacyjnej</w:t>
            </w:r>
          </w:p>
        </w:tc>
        <w:tc>
          <w:tcPr>
            <w:tcW w:w="1539" w:type="dxa"/>
          </w:tcPr>
          <w:p w14:paraId="726922B2" w14:textId="2175DAD5" w:rsidR="00622B0E" w:rsidRDefault="00F668AC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</w:tc>
      </w:tr>
    </w:tbl>
    <w:p w14:paraId="02ECB450" w14:textId="77777777" w:rsidR="00467A49" w:rsidRDefault="00467A49">
      <w:pPr>
        <w:rPr>
          <w:rFonts w:ascii="Times New Roman" w:hAnsi="Times New Roman" w:cs="Times New Roman"/>
          <w:sz w:val="24"/>
          <w:szCs w:val="24"/>
        </w:rPr>
      </w:pPr>
    </w:p>
    <w:p w14:paraId="7846D356" w14:textId="5B415CDD" w:rsidR="00741863" w:rsidRDefault="000161D7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olitologia</w:t>
      </w:r>
      <w:r w:rsidR="00741863" w:rsidRPr="0074186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 xml:space="preserve"> 2 rok II stopnia</w:t>
      </w:r>
    </w:p>
    <w:p w14:paraId="759478BA" w14:textId="47652B0A" w:rsidR="00832BF3" w:rsidRPr="00741863" w:rsidRDefault="00832BF3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93"/>
        <w:gridCol w:w="1518"/>
        <w:gridCol w:w="1217"/>
        <w:gridCol w:w="1639"/>
        <w:gridCol w:w="1262"/>
        <w:gridCol w:w="1833"/>
      </w:tblGrid>
      <w:tr w:rsidR="002E6443" w:rsidRPr="00741863" w14:paraId="60438A9C" w14:textId="1A7A6717" w:rsidTr="002E6443">
        <w:tc>
          <w:tcPr>
            <w:tcW w:w="1646" w:type="dxa"/>
          </w:tcPr>
          <w:p w14:paraId="04BA5084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zedmiot</w:t>
            </w:r>
          </w:p>
        </w:tc>
        <w:tc>
          <w:tcPr>
            <w:tcW w:w="1638" w:type="dxa"/>
          </w:tcPr>
          <w:p w14:paraId="7AAF9983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owadzący</w:t>
            </w:r>
          </w:p>
        </w:tc>
        <w:tc>
          <w:tcPr>
            <w:tcW w:w="1414" w:type="dxa"/>
          </w:tcPr>
          <w:p w14:paraId="3DA13452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termin </w:t>
            </w:r>
          </w:p>
        </w:tc>
        <w:tc>
          <w:tcPr>
            <w:tcW w:w="1027" w:type="dxa"/>
          </w:tcPr>
          <w:p w14:paraId="2210A5B0" w14:textId="6A9836C9" w:rsidR="002E6443" w:rsidRPr="00741863" w:rsidRDefault="002E6443" w:rsidP="001914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Forma egzaminu i </w:t>
            </w: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lastRenderedPageBreak/>
              <w:t>wykorzystywane narzędzie</w:t>
            </w:r>
          </w:p>
        </w:tc>
        <w:tc>
          <w:tcPr>
            <w:tcW w:w="1414" w:type="dxa"/>
          </w:tcPr>
          <w:p w14:paraId="6C60FFD5" w14:textId="099130FA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II termin</w:t>
            </w:r>
          </w:p>
        </w:tc>
        <w:tc>
          <w:tcPr>
            <w:tcW w:w="1923" w:type="dxa"/>
          </w:tcPr>
          <w:p w14:paraId="64D195D9" w14:textId="208CF936" w:rsidR="002E6443" w:rsidRPr="002E6443" w:rsidRDefault="002E6443" w:rsidP="0019146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</w:tr>
      <w:tr w:rsidR="002E6443" w:rsidRPr="00741863" w14:paraId="2BE58E04" w14:textId="576EA463" w:rsidTr="002E6443">
        <w:tc>
          <w:tcPr>
            <w:tcW w:w="1646" w:type="dxa"/>
          </w:tcPr>
          <w:p w14:paraId="2D72A58C" w14:textId="7E58F43E" w:rsidR="002E6443" w:rsidRPr="006C7CCC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Współczesne teorie państwa</w:t>
            </w:r>
            <w:r w:rsidRPr="007418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38" w:type="dxa"/>
          </w:tcPr>
          <w:p w14:paraId="2245B331" w14:textId="7C218E93" w:rsidR="002E6443" w:rsidRPr="00741863" w:rsidRDefault="00D8351C" w:rsidP="0019146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2E6443">
              <w:rPr>
                <w:rFonts w:ascii="Times New Roman" w:hAnsi="Times New Roman" w:cs="Times New Roman"/>
                <w:sz w:val="24"/>
                <w:szCs w:val="24"/>
              </w:rPr>
              <w:t>r Justyna Otto</w:t>
            </w:r>
          </w:p>
        </w:tc>
        <w:tc>
          <w:tcPr>
            <w:tcW w:w="1414" w:type="dxa"/>
          </w:tcPr>
          <w:p w14:paraId="2231A14C" w14:textId="77777777" w:rsidR="006C7CCC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6. 2021</w:t>
            </w:r>
          </w:p>
          <w:p w14:paraId="4DECC28F" w14:textId="77777777" w:rsidR="000D3449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 12.00</w:t>
            </w:r>
          </w:p>
          <w:p w14:paraId="66F835A4" w14:textId="716F17B1" w:rsidR="00BD49A3" w:rsidRPr="00400FF7" w:rsidRDefault="00BD49A3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7" w:type="dxa"/>
          </w:tcPr>
          <w:p w14:paraId="43F9C30E" w14:textId="76CC5517" w:rsidR="002E6443" w:rsidRDefault="000D3449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  <w:r w:rsidR="001C0B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B4AADED" w14:textId="6689D766" w:rsidR="00BD49A3" w:rsidRPr="00400FF7" w:rsidRDefault="00BD49A3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godnie z sylabusem</w:t>
            </w:r>
          </w:p>
        </w:tc>
        <w:tc>
          <w:tcPr>
            <w:tcW w:w="1414" w:type="dxa"/>
          </w:tcPr>
          <w:p w14:paraId="616B9B99" w14:textId="77777777" w:rsidR="002E6443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09.2021</w:t>
            </w:r>
          </w:p>
          <w:p w14:paraId="5B2EC26C" w14:textId="61A3882E" w:rsidR="000D3449" w:rsidRPr="00400FF7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 12.00</w:t>
            </w:r>
          </w:p>
        </w:tc>
        <w:tc>
          <w:tcPr>
            <w:tcW w:w="1923" w:type="dxa"/>
          </w:tcPr>
          <w:p w14:paraId="5228B7B0" w14:textId="3A9B9804" w:rsidR="002E6443" w:rsidRDefault="001C0BCD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</w:p>
          <w:p w14:paraId="4AA53BC9" w14:textId="079F00A9" w:rsidR="00BD49A3" w:rsidRPr="000D3449" w:rsidRDefault="00BD49A3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godnie z sylabusem</w:t>
            </w:r>
          </w:p>
        </w:tc>
      </w:tr>
    </w:tbl>
    <w:p w14:paraId="1D309FA3" w14:textId="77777777" w:rsidR="00906FF0" w:rsidRDefault="00906FF0" w:rsidP="002E6443">
      <w:pPr>
        <w:rPr>
          <w:rFonts w:ascii="Times New Roman" w:hAnsi="Times New Roman" w:cs="Times New Roman"/>
          <w:color w:val="0070C0"/>
          <w:sz w:val="28"/>
          <w:szCs w:val="28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5909BF" w14:paraId="054A2B06" w14:textId="77777777" w:rsidTr="00784D78">
        <w:tc>
          <w:tcPr>
            <w:tcW w:w="1555" w:type="dxa"/>
          </w:tcPr>
          <w:p w14:paraId="74982893" w14:textId="54FDD788" w:rsidR="005909BF" w:rsidRDefault="00AC306E" w:rsidP="00784D78">
            <w:r>
              <w:t>Konwersatorium językowe B2+</w:t>
            </w:r>
          </w:p>
        </w:tc>
        <w:tc>
          <w:tcPr>
            <w:tcW w:w="1532" w:type="dxa"/>
          </w:tcPr>
          <w:p w14:paraId="0C598F75" w14:textId="7343B0C8" w:rsidR="005909BF" w:rsidRPr="0020158B" w:rsidRDefault="00E656F5" w:rsidP="00784D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 Jarosław Szczepański</w:t>
            </w:r>
          </w:p>
          <w:p w14:paraId="62E13F50" w14:textId="77777777" w:rsidR="005909BF" w:rsidRPr="00950D1B" w:rsidRDefault="005909BF" w:rsidP="00784D78"/>
        </w:tc>
        <w:tc>
          <w:tcPr>
            <w:tcW w:w="1586" w:type="dxa"/>
          </w:tcPr>
          <w:p w14:paraId="7646C8A9" w14:textId="5BA3381D" w:rsidR="005909BF" w:rsidRDefault="00514609" w:rsidP="00784D78">
            <w:pPr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14.06.2021 godz.9.45</w:t>
            </w:r>
          </w:p>
        </w:tc>
        <w:tc>
          <w:tcPr>
            <w:tcW w:w="1559" w:type="dxa"/>
          </w:tcPr>
          <w:p w14:paraId="148CEB1E" w14:textId="285EC90B" w:rsidR="005909BF" w:rsidRDefault="00C531FE" w:rsidP="00784D78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Gogle </w:t>
            </w:r>
            <w:proofErr w:type="spellStart"/>
            <w:r>
              <w:rPr>
                <w:sz w:val="18"/>
                <w:szCs w:val="18"/>
              </w:rPr>
              <w:t>classroom</w:t>
            </w:r>
            <w:proofErr w:type="spellEnd"/>
            <w:r>
              <w:rPr>
                <w:sz w:val="18"/>
                <w:szCs w:val="18"/>
              </w:rPr>
              <w:t xml:space="preserve"> z wykorzystaniem </w:t>
            </w:r>
            <w:proofErr w:type="spellStart"/>
            <w:r>
              <w:rPr>
                <w:sz w:val="18"/>
                <w:szCs w:val="18"/>
              </w:rPr>
              <w:t>goog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forms</w:t>
            </w:r>
            <w:proofErr w:type="spellEnd"/>
            <w:r>
              <w:rPr>
                <w:sz w:val="18"/>
                <w:szCs w:val="18"/>
              </w:rPr>
              <w:t xml:space="preserve"> pisemny</w:t>
            </w:r>
          </w:p>
        </w:tc>
        <w:tc>
          <w:tcPr>
            <w:tcW w:w="1291" w:type="dxa"/>
          </w:tcPr>
          <w:p w14:paraId="7D248AC7" w14:textId="1FAC88BA" w:rsidR="005909BF" w:rsidRPr="002B6871" w:rsidRDefault="005909BF" w:rsidP="00784D78">
            <w:pPr>
              <w:rPr>
                <w:sz w:val="18"/>
                <w:szCs w:val="18"/>
              </w:rPr>
            </w:pPr>
          </w:p>
        </w:tc>
        <w:tc>
          <w:tcPr>
            <w:tcW w:w="1539" w:type="dxa"/>
          </w:tcPr>
          <w:p w14:paraId="7DECECED" w14:textId="39061965" w:rsidR="005909BF" w:rsidRDefault="005909BF" w:rsidP="00784D78">
            <w:pPr>
              <w:rPr>
                <w:sz w:val="20"/>
                <w:szCs w:val="20"/>
              </w:rPr>
            </w:pPr>
          </w:p>
        </w:tc>
      </w:tr>
      <w:tr w:rsidR="005909BF" w14:paraId="675C70EB" w14:textId="77777777" w:rsidTr="00784D78">
        <w:tc>
          <w:tcPr>
            <w:tcW w:w="1555" w:type="dxa"/>
          </w:tcPr>
          <w:p w14:paraId="7146DCCE" w14:textId="77777777" w:rsidR="005909BF" w:rsidRDefault="00E656F5" w:rsidP="004B22F1">
            <w:r>
              <w:t>Konwersatoriu</w:t>
            </w:r>
            <w:r w:rsidR="004B22F1">
              <w:t>m</w:t>
            </w:r>
            <w:r w:rsidR="00AC306E">
              <w:t xml:space="preserve"> językowe</w:t>
            </w:r>
          </w:p>
          <w:p w14:paraId="09614074" w14:textId="0FCE3694" w:rsidR="00AC306E" w:rsidRDefault="00AC306E" w:rsidP="004B22F1">
            <w:r>
              <w:t>B2+</w:t>
            </w:r>
          </w:p>
        </w:tc>
        <w:tc>
          <w:tcPr>
            <w:tcW w:w="1532" w:type="dxa"/>
          </w:tcPr>
          <w:p w14:paraId="72F24940" w14:textId="41787129" w:rsidR="005909BF" w:rsidRPr="00950D1B" w:rsidRDefault="00E656F5" w:rsidP="00784D78">
            <w:r>
              <w:t xml:space="preserve">Dr </w:t>
            </w:r>
            <w:r w:rsidR="004B22F1">
              <w:t xml:space="preserve">hab. Prof. UW </w:t>
            </w:r>
            <w:r>
              <w:t xml:space="preserve">Adam </w:t>
            </w:r>
            <w:r w:rsidR="005909BF">
              <w:t>Szymański</w:t>
            </w:r>
          </w:p>
        </w:tc>
        <w:tc>
          <w:tcPr>
            <w:tcW w:w="1586" w:type="dxa"/>
          </w:tcPr>
          <w:p w14:paraId="53F11568" w14:textId="07BC060C" w:rsidR="005909BF" w:rsidRDefault="008B5A53" w:rsidP="00784D78">
            <w:pPr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Na ostatnich zajęciach</w:t>
            </w:r>
            <w:r w:rsidR="004B33AB">
              <w:rPr>
                <w:sz w:val="20"/>
                <w:szCs w:val="20"/>
              </w:rPr>
              <w:t xml:space="preserve"> dn.7.06.2021 godz.13.15</w:t>
            </w:r>
          </w:p>
        </w:tc>
        <w:tc>
          <w:tcPr>
            <w:tcW w:w="1559" w:type="dxa"/>
          </w:tcPr>
          <w:p w14:paraId="6651059E" w14:textId="450A44F6" w:rsidR="005909BF" w:rsidRDefault="004B33AB" w:rsidP="00784D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  <w:r w:rsidR="00BD490C">
              <w:rPr>
                <w:sz w:val="20"/>
                <w:szCs w:val="20"/>
              </w:rPr>
              <w:t xml:space="preserve"> </w:t>
            </w:r>
            <w:hyperlink r:id="rId11" w:tgtFrame="_blank" w:history="1">
              <w:r w:rsidR="00BD490C" w:rsidRPr="00BD490C">
                <w:rPr>
                  <w:rStyle w:val="Hipercze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google.meet.com/</w:t>
              </w:r>
              <w:proofErr w:type="spellStart"/>
              <w:r w:rsidR="00BD490C" w:rsidRPr="00BD490C">
                <w:rPr>
                  <w:rStyle w:val="Hipercze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nvq-kuqa-egk</w:t>
              </w:r>
              <w:proofErr w:type="spellEnd"/>
            </w:hyperlink>
          </w:p>
          <w:p w14:paraId="62CF2C0B" w14:textId="5220375B" w:rsidR="004B33AB" w:rsidRDefault="004B33AB" w:rsidP="00784D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ma ustna debata</w:t>
            </w:r>
          </w:p>
        </w:tc>
        <w:tc>
          <w:tcPr>
            <w:tcW w:w="1291" w:type="dxa"/>
          </w:tcPr>
          <w:p w14:paraId="40D9861A" w14:textId="64982C17" w:rsidR="005909BF" w:rsidRPr="002B6871" w:rsidRDefault="00900CCE" w:rsidP="00784D7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9</w:t>
            </w:r>
            <w:r w:rsidR="00E03039">
              <w:rPr>
                <w:sz w:val="18"/>
                <w:szCs w:val="18"/>
              </w:rPr>
              <w:t>.2021 godz.16.45</w:t>
            </w:r>
            <w:r>
              <w:rPr>
                <w:sz w:val="18"/>
                <w:szCs w:val="18"/>
              </w:rPr>
              <w:t>- 18.15 dyżur dydaktyczny Wykładowcy</w:t>
            </w:r>
          </w:p>
        </w:tc>
        <w:tc>
          <w:tcPr>
            <w:tcW w:w="1539" w:type="dxa"/>
          </w:tcPr>
          <w:p w14:paraId="6CD863D8" w14:textId="1DCCAF2C" w:rsidR="00E03039" w:rsidRDefault="00E03039" w:rsidP="00E030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  <w:p w14:paraId="5068FE87" w14:textId="58086E1B" w:rsidR="00DA097A" w:rsidRDefault="00DA097A" w:rsidP="00E03039">
            <w:pPr>
              <w:rPr>
                <w:sz w:val="20"/>
                <w:szCs w:val="20"/>
              </w:rPr>
            </w:pPr>
            <w:r w:rsidRPr="00DA097A">
              <w:rPr>
                <w:sz w:val="20"/>
                <w:szCs w:val="20"/>
              </w:rPr>
              <w:t>http://meet.google.com/nvq-kuqa-egk</w:t>
            </w:r>
          </w:p>
          <w:p w14:paraId="73FA60B2" w14:textId="7C51D792" w:rsidR="005909BF" w:rsidRPr="00BD490C" w:rsidRDefault="005909BF" w:rsidP="00784D78">
            <w:pPr>
              <w:rPr>
                <w:sz w:val="18"/>
                <w:szCs w:val="18"/>
              </w:rPr>
            </w:pPr>
          </w:p>
        </w:tc>
      </w:tr>
    </w:tbl>
    <w:p w14:paraId="62E0CC61" w14:textId="0877154A" w:rsidR="00684F34" w:rsidRDefault="008467B3" w:rsidP="002E6443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</w:p>
    <w:p w14:paraId="3499DC04" w14:textId="0DDD3508" w:rsidR="008467B3" w:rsidRPr="00D877E8" w:rsidRDefault="001A67A7" w:rsidP="002E6443">
      <w:pPr>
        <w:rPr>
          <w:rFonts w:ascii="Times New Roman" w:hAnsi="Times New Roman" w:cs="Times New Roman"/>
          <w:color w:val="0070C0"/>
          <w:sz w:val="28"/>
          <w:szCs w:val="28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>Zaliczenia na ocenę</w:t>
      </w:r>
      <w:r w:rsidR="008467B3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09"/>
        <w:gridCol w:w="1544"/>
        <w:gridCol w:w="1259"/>
        <w:gridCol w:w="1639"/>
        <w:gridCol w:w="1259"/>
        <w:gridCol w:w="1852"/>
      </w:tblGrid>
      <w:tr w:rsidR="002E6443" w:rsidRPr="002E6443" w14:paraId="2DA23F02" w14:textId="77777777" w:rsidTr="008467B3">
        <w:tc>
          <w:tcPr>
            <w:tcW w:w="1509" w:type="dxa"/>
          </w:tcPr>
          <w:p w14:paraId="1C8E635D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zedmiot</w:t>
            </w:r>
          </w:p>
        </w:tc>
        <w:tc>
          <w:tcPr>
            <w:tcW w:w="1544" w:type="dxa"/>
          </w:tcPr>
          <w:p w14:paraId="1D86952B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owadzący</w:t>
            </w:r>
          </w:p>
        </w:tc>
        <w:tc>
          <w:tcPr>
            <w:tcW w:w="1259" w:type="dxa"/>
          </w:tcPr>
          <w:p w14:paraId="4F1556CE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termin </w:t>
            </w:r>
          </w:p>
        </w:tc>
        <w:tc>
          <w:tcPr>
            <w:tcW w:w="1639" w:type="dxa"/>
          </w:tcPr>
          <w:p w14:paraId="00B001EB" w14:textId="77777777" w:rsidR="002E6443" w:rsidRPr="00741863" w:rsidRDefault="002E6443" w:rsidP="00A765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  <w:tc>
          <w:tcPr>
            <w:tcW w:w="1259" w:type="dxa"/>
          </w:tcPr>
          <w:p w14:paraId="7B46491E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II termin</w:t>
            </w:r>
          </w:p>
        </w:tc>
        <w:tc>
          <w:tcPr>
            <w:tcW w:w="1852" w:type="dxa"/>
          </w:tcPr>
          <w:p w14:paraId="526FFF4E" w14:textId="77777777" w:rsidR="002E6443" w:rsidRPr="002E6443" w:rsidRDefault="002E6443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</w:tr>
      <w:tr w:rsidR="008467B3" w:rsidRPr="002E6443" w14:paraId="19229426" w14:textId="77777777" w:rsidTr="00A33B84">
        <w:tc>
          <w:tcPr>
            <w:tcW w:w="1509" w:type="dxa"/>
          </w:tcPr>
          <w:p w14:paraId="39093A99" w14:textId="77777777" w:rsidR="008467B3" w:rsidRPr="003F56AE" w:rsidRDefault="008467B3" w:rsidP="008467B3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 xml:space="preserve">Gry decyzyjne i symulacje </w:t>
            </w:r>
            <w:proofErr w:type="spellStart"/>
            <w:r w:rsidRPr="003F56AE">
              <w:rPr>
                <w:sz w:val="24"/>
                <w:szCs w:val="24"/>
              </w:rPr>
              <w:t>polityczne-zal</w:t>
            </w:r>
            <w:proofErr w:type="spellEnd"/>
            <w:r w:rsidRPr="003F56AE">
              <w:rPr>
                <w:sz w:val="24"/>
                <w:szCs w:val="24"/>
              </w:rPr>
              <w:t>/</w:t>
            </w:r>
            <w:proofErr w:type="spellStart"/>
            <w:r w:rsidRPr="003F56AE">
              <w:rPr>
                <w:sz w:val="24"/>
                <w:szCs w:val="24"/>
              </w:rPr>
              <w:t>oc</w:t>
            </w:r>
            <w:proofErr w:type="spellEnd"/>
          </w:p>
          <w:p w14:paraId="20527C3D" w14:textId="77777777" w:rsidR="008467B3" w:rsidRPr="002E6443" w:rsidRDefault="008467B3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4" w:type="dxa"/>
          </w:tcPr>
          <w:p w14:paraId="6A12CF34" w14:textId="517F727C" w:rsidR="00E656F5" w:rsidRDefault="008467B3" w:rsidP="00E656F5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>Dr</w:t>
            </w:r>
            <w:r w:rsidR="00E656F5">
              <w:rPr>
                <w:sz w:val="24"/>
                <w:szCs w:val="24"/>
              </w:rPr>
              <w:t xml:space="preserve"> hab.</w:t>
            </w:r>
            <w:r w:rsidR="00F33148">
              <w:rPr>
                <w:sz w:val="24"/>
                <w:szCs w:val="24"/>
              </w:rPr>
              <w:t xml:space="preserve"> </w:t>
            </w:r>
            <w:r w:rsidR="00E656F5">
              <w:rPr>
                <w:sz w:val="24"/>
                <w:szCs w:val="24"/>
              </w:rPr>
              <w:t>Jacek</w:t>
            </w:r>
          </w:p>
          <w:p w14:paraId="254C4F2F" w14:textId="57DD910F" w:rsidR="008467B3" w:rsidRPr="003F56AE" w:rsidRDefault="008467B3" w:rsidP="00E656F5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>Ziółkowski</w:t>
            </w:r>
          </w:p>
          <w:p w14:paraId="1774F818" w14:textId="77777777" w:rsidR="008467B3" w:rsidRPr="002E6443" w:rsidRDefault="008467B3" w:rsidP="008C5F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59" w:type="dxa"/>
          </w:tcPr>
          <w:p w14:paraId="7D5E7294" w14:textId="3ADF85B8" w:rsidR="009A0CA8" w:rsidRPr="009A0CA8" w:rsidRDefault="009A0CA8" w:rsidP="009A0CA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1 termin do 13.06.2021</w:t>
            </w:r>
          </w:p>
        </w:tc>
        <w:tc>
          <w:tcPr>
            <w:tcW w:w="1639" w:type="dxa"/>
          </w:tcPr>
          <w:p w14:paraId="2B5E8B02" w14:textId="2A89EE29" w:rsidR="008467B3" w:rsidRPr="008467B3" w:rsidRDefault="009A0CA8" w:rsidP="00A7653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59" w:type="dxa"/>
          </w:tcPr>
          <w:p w14:paraId="65078D49" w14:textId="0070E5E4" w:rsidR="008467B3" w:rsidRPr="009A0CA8" w:rsidRDefault="009A0CA8" w:rsidP="009A0C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2 termin do 03.07.2021</w:t>
            </w:r>
          </w:p>
        </w:tc>
        <w:tc>
          <w:tcPr>
            <w:tcW w:w="1852" w:type="dxa"/>
          </w:tcPr>
          <w:p w14:paraId="6DC4273F" w14:textId="2C19BB23" w:rsidR="008467B3" w:rsidRPr="002E6443" w:rsidRDefault="009A0CA8" w:rsidP="00A7653F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</w:tr>
      <w:tr w:rsidR="00A33B84" w:rsidRPr="002E6443" w14:paraId="744710B7" w14:textId="77777777" w:rsidTr="000243E8">
        <w:tc>
          <w:tcPr>
            <w:tcW w:w="1509" w:type="dxa"/>
            <w:tcBorders>
              <w:bottom w:val="single" w:sz="4" w:space="0" w:color="auto"/>
            </w:tcBorders>
          </w:tcPr>
          <w:p w14:paraId="37E5422E" w14:textId="15E8F8EC" w:rsidR="00A33B84" w:rsidRPr="00451B30" w:rsidRDefault="00A33B84" w:rsidP="00A33B84">
            <w:pPr>
              <w:rPr>
                <w:sz w:val="24"/>
                <w:szCs w:val="24"/>
              </w:rPr>
            </w:pPr>
            <w:r w:rsidRPr="00451B30">
              <w:rPr>
                <w:sz w:val="24"/>
                <w:szCs w:val="24"/>
              </w:rPr>
              <w:t xml:space="preserve">Partycypacja </w:t>
            </w:r>
            <w:proofErr w:type="spellStart"/>
            <w:r w:rsidRPr="00451B30">
              <w:rPr>
                <w:sz w:val="24"/>
                <w:szCs w:val="24"/>
              </w:rPr>
              <w:t>polityczna-zal</w:t>
            </w:r>
            <w:proofErr w:type="spellEnd"/>
            <w:r w:rsidRPr="00451B30">
              <w:rPr>
                <w:sz w:val="24"/>
                <w:szCs w:val="24"/>
              </w:rPr>
              <w:t>/oc</w:t>
            </w:r>
            <w:r w:rsidR="00411375">
              <w:rPr>
                <w:sz w:val="24"/>
                <w:szCs w:val="24"/>
              </w:rPr>
              <w:t>.</w:t>
            </w:r>
          </w:p>
          <w:p w14:paraId="471C80CC" w14:textId="77777777" w:rsidR="00A33B84" w:rsidRPr="003F56AE" w:rsidRDefault="00A33B84" w:rsidP="008467B3">
            <w:pPr>
              <w:rPr>
                <w:sz w:val="24"/>
                <w:szCs w:val="24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14:paraId="40821ED0" w14:textId="510DEC2F" w:rsidR="00A33B84" w:rsidRPr="00451B30" w:rsidRDefault="004F6A11" w:rsidP="00A33B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dr hab. </w:t>
            </w:r>
            <w:r w:rsidR="00F33148">
              <w:rPr>
                <w:sz w:val="24"/>
                <w:szCs w:val="24"/>
              </w:rPr>
              <w:t xml:space="preserve">Mirosław </w:t>
            </w:r>
            <w:r w:rsidR="00A33B84">
              <w:rPr>
                <w:sz w:val="24"/>
                <w:szCs w:val="24"/>
              </w:rPr>
              <w:t>Karwat</w:t>
            </w:r>
          </w:p>
          <w:p w14:paraId="2B85DE8A" w14:textId="77777777" w:rsidR="00A33B84" w:rsidRPr="003F56AE" w:rsidRDefault="00A33B84" w:rsidP="008467B3">
            <w:pPr>
              <w:rPr>
                <w:sz w:val="24"/>
                <w:szCs w:val="24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14:paraId="49B71219" w14:textId="37ED7569" w:rsidR="00A33B84" w:rsidRDefault="00157AB7" w:rsidP="003136E7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Do 10.06.21r.</w:t>
            </w:r>
            <w:r w:rsidR="003136E7">
              <w:rPr>
                <w:sz w:val="18"/>
                <w:szCs w:val="18"/>
              </w:rPr>
              <w:t xml:space="preserve"> </w:t>
            </w:r>
          </w:p>
        </w:tc>
        <w:tc>
          <w:tcPr>
            <w:tcW w:w="1639" w:type="dxa"/>
            <w:tcBorders>
              <w:bottom w:val="single" w:sz="4" w:space="0" w:color="auto"/>
            </w:tcBorders>
          </w:tcPr>
          <w:p w14:paraId="0F3E2B3E" w14:textId="3E805306" w:rsidR="00A33B84" w:rsidRPr="008467B3" w:rsidRDefault="00157AB7" w:rsidP="00A7653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Theme="minorEastAsia"/>
              </w:rPr>
              <w:t>sprawdzian pisemny problemowy wysyłany na USOS maila do studenta</w:t>
            </w: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14:paraId="5F0D9B0D" w14:textId="41CCE3BB" w:rsidR="00A33B84" w:rsidRPr="002E6443" w:rsidRDefault="001376D0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Theme="minorEastAsia"/>
              </w:rPr>
              <w:t>D</w:t>
            </w:r>
            <w:r w:rsidRPr="00C968ED">
              <w:rPr>
                <w:rFonts w:eastAsiaTheme="minorEastAsia"/>
              </w:rPr>
              <w:t>o 30.06.21r.</w:t>
            </w: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28021E09" w14:textId="1E610238" w:rsidR="00A33B84" w:rsidRPr="002E6443" w:rsidRDefault="001376D0" w:rsidP="00A7653F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C968ED">
              <w:rPr>
                <w:rFonts w:eastAsiaTheme="minorEastAsia"/>
              </w:rPr>
              <w:t xml:space="preserve">sprawdzian pisemny </w:t>
            </w:r>
            <w:r>
              <w:rPr>
                <w:rFonts w:eastAsiaTheme="minorEastAsia"/>
              </w:rPr>
              <w:t xml:space="preserve">problemowy </w:t>
            </w:r>
            <w:r w:rsidRPr="00C968ED">
              <w:rPr>
                <w:rFonts w:eastAsiaTheme="minorEastAsia"/>
              </w:rPr>
              <w:t xml:space="preserve">wysyłany na USOS maila </w:t>
            </w:r>
            <w:r>
              <w:rPr>
                <w:rFonts w:eastAsiaTheme="minorEastAsia"/>
              </w:rPr>
              <w:t xml:space="preserve">do </w:t>
            </w:r>
            <w:r w:rsidRPr="00C968ED">
              <w:rPr>
                <w:rFonts w:eastAsiaTheme="minorEastAsia"/>
              </w:rPr>
              <w:t>studenta</w:t>
            </w:r>
          </w:p>
        </w:tc>
      </w:tr>
    </w:tbl>
    <w:p w14:paraId="3BB0B4EB" w14:textId="77777777" w:rsidR="00FC179F" w:rsidRDefault="008467B3" w:rsidP="002E6443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</w:p>
    <w:sectPr w:rsidR="00FC17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QUAOR+0HCwAAAA="/>
  </w:docVars>
  <w:rsids>
    <w:rsidRoot w:val="00C75A0A"/>
    <w:rsid w:val="00000E00"/>
    <w:rsid w:val="00010916"/>
    <w:rsid w:val="000135DA"/>
    <w:rsid w:val="00014F4F"/>
    <w:rsid w:val="000161D7"/>
    <w:rsid w:val="000243E8"/>
    <w:rsid w:val="00072CE0"/>
    <w:rsid w:val="000C741F"/>
    <w:rsid w:val="000D3449"/>
    <w:rsid w:val="000F0EBF"/>
    <w:rsid w:val="000F5CB8"/>
    <w:rsid w:val="00115FB6"/>
    <w:rsid w:val="0011644C"/>
    <w:rsid w:val="001376D0"/>
    <w:rsid w:val="001504C4"/>
    <w:rsid w:val="00153DE9"/>
    <w:rsid w:val="00157AB7"/>
    <w:rsid w:val="001674EA"/>
    <w:rsid w:val="00167980"/>
    <w:rsid w:val="001A67A7"/>
    <w:rsid w:val="001C0BCD"/>
    <w:rsid w:val="001D3BE8"/>
    <w:rsid w:val="001D6B47"/>
    <w:rsid w:val="001E756C"/>
    <w:rsid w:val="002135BA"/>
    <w:rsid w:val="002300E5"/>
    <w:rsid w:val="002315F8"/>
    <w:rsid w:val="00232323"/>
    <w:rsid w:val="00281DF8"/>
    <w:rsid w:val="00295599"/>
    <w:rsid w:val="002E1249"/>
    <w:rsid w:val="002E6443"/>
    <w:rsid w:val="003136E7"/>
    <w:rsid w:val="00333D0E"/>
    <w:rsid w:val="00336439"/>
    <w:rsid w:val="003515FE"/>
    <w:rsid w:val="0038382D"/>
    <w:rsid w:val="003E7B34"/>
    <w:rsid w:val="00400FF7"/>
    <w:rsid w:val="00411375"/>
    <w:rsid w:val="00412895"/>
    <w:rsid w:val="00420394"/>
    <w:rsid w:val="004211F5"/>
    <w:rsid w:val="00427C3F"/>
    <w:rsid w:val="0044274F"/>
    <w:rsid w:val="004554AB"/>
    <w:rsid w:val="0046681A"/>
    <w:rsid w:val="00467A49"/>
    <w:rsid w:val="00467B82"/>
    <w:rsid w:val="0047476A"/>
    <w:rsid w:val="004A6802"/>
    <w:rsid w:val="004B22F1"/>
    <w:rsid w:val="004B33AB"/>
    <w:rsid w:val="004B4B24"/>
    <w:rsid w:val="004F6A11"/>
    <w:rsid w:val="00514609"/>
    <w:rsid w:val="00530463"/>
    <w:rsid w:val="005434EB"/>
    <w:rsid w:val="00545A14"/>
    <w:rsid w:val="00560510"/>
    <w:rsid w:val="0056153D"/>
    <w:rsid w:val="0059076A"/>
    <w:rsid w:val="005909BF"/>
    <w:rsid w:val="00596D5F"/>
    <w:rsid w:val="005B36F5"/>
    <w:rsid w:val="006038ED"/>
    <w:rsid w:val="00612BD6"/>
    <w:rsid w:val="00621FE5"/>
    <w:rsid w:val="00622B0E"/>
    <w:rsid w:val="0064243B"/>
    <w:rsid w:val="00667280"/>
    <w:rsid w:val="00684F34"/>
    <w:rsid w:val="006958AE"/>
    <w:rsid w:val="00697BDB"/>
    <w:rsid w:val="006A085B"/>
    <w:rsid w:val="006C7CCC"/>
    <w:rsid w:val="006D6803"/>
    <w:rsid w:val="006F7CF1"/>
    <w:rsid w:val="00712FF6"/>
    <w:rsid w:val="00741863"/>
    <w:rsid w:val="0076355F"/>
    <w:rsid w:val="007A55BB"/>
    <w:rsid w:val="007D1367"/>
    <w:rsid w:val="00832BF3"/>
    <w:rsid w:val="008467B3"/>
    <w:rsid w:val="008479B9"/>
    <w:rsid w:val="008649C1"/>
    <w:rsid w:val="008A15F4"/>
    <w:rsid w:val="008A5F34"/>
    <w:rsid w:val="008B02F4"/>
    <w:rsid w:val="008B4D85"/>
    <w:rsid w:val="008B5A53"/>
    <w:rsid w:val="008C5F79"/>
    <w:rsid w:val="008E6EB8"/>
    <w:rsid w:val="00900CCE"/>
    <w:rsid w:val="00906FF0"/>
    <w:rsid w:val="009076E5"/>
    <w:rsid w:val="009404B7"/>
    <w:rsid w:val="00982708"/>
    <w:rsid w:val="009A0CA8"/>
    <w:rsid w:val="009B5FC6"/>
    <w:rsid w:val="009C3201"/>
    <w:rsid w:val="009F1748"/>
    <w:rsid w:val="00A118C8"/>
    <w:rsid w:val="00A24575"/>
    <w:rsid w:val="00A32ACB"/>
    <w:rsid w:val="00A33B84"/>
    <w:rsid w:val="00A4783C"/>
    <w:rsid w:val="00A50F46"/>
    <w:rsid w:val="00A869D7"/>
    <w:rsid w:val="00A87C56"/>
    <w:rsid w:val="00AA651C"/>
    <w:rsid w:val="00AB535E"/>
    <w:rsid w:val="00AC306E"/>
    <w:rsid w:val="00AC6B42"/>
    <w:rsid w:val="00B36546"/>
    <w:rsid w:val="00B41FAF"/>
    <w:rsid w:val="00B55C27"/>
    <w:rsid w:val="00B92F66"/>
    <w:rsid w:val="00BD490C"/>
    <w:rsid w:val="00BD49A3"/>
    <w:rsid w:val="00BD4DAB"/>
    <w:rsid w:val="00BF0FFF"/>
    <w:rsid w:val="00C0230B"/>
    <w:rsid w:val="00C10410"/>
    <w:rsid w:val="00C51A37"/>
    <w:rsid w:val="00C531FE"/>
    <w:rsid w:val="00C75A0A"/>
    <w:rsid w:val="00C94C9C"/>
    <w:rsid w:val="00C950FC"/>
    <w:rsid w:val="00CB7631"/>
    <w:rsid w:val="00CC299A"/>
    <w:rsid w:val="00CD64A2"/>
    <w:rsid w:val="00D06ECD"/>
    <w:rsid w:val="00D137E7"/>
    <w:rsid w:val="00D3204B"/>
    <w:rsid w:val="00D33581"/>
    <w:rsid w:val="00D336C5"/>
    <w:rsid w:val="00D5684C"/>
    <w:rsid w:val="00D77DFB"/>
    <w:rsid w:val="00D8351C"/>
    <w:rsid w:val="00D877E8"/>
    <w:rsid w:val="00DA097A"/>
    <w:rsid w:val="00DA20DB"/>
    <w:rsid w:val="00DE5F52"/>
    <w:rsid w:val="00E03039"/>
    <w:rsid w:val="00E04E51"/>
    <w:rsid w:val="00E11F7B"/>
    <w:rsid w:val="00E52DAD"/>
    <w:rsid w:val="00E656F5"/>
    <w:rsid w:val="00E7661E"/>
    <w:rsid w:val="00EB4EE1"/>
    <w:rsid w:val="00EC7956"/>
    <w:rsid w:val="00EE2DAD"/>
    <w:rsid w:val="00F33148"/>
    <w:rsid w:val="00F51F0B"/>
    <w:rsid w:val="00F668AC"/>
    <w:rsid w:val="00F813B0"/>
    <w:rsid w:val="00FC179F"/>
    <w:rsid w:val="00FF5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3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581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semiHidden/>
    <w:unhideWhenUsed/>
    <w:rsid w:val="00D06E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7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9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domaradzki2@uw.edu.p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.domaradzki2@uw.edu.p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eet.google.com/etw-zizo-crh" TargetMode="External"/><Relationship Id="rId11" Type="http://schemas.openxmlformats.org/officeDocument/2006/relationships/hyperlink" Target="http://google.meet.com/nvq-egk" TargetMode="External"/><Relationship Id="rId5" Type="http://schemas.openxmlformats.org/officeDocument/2006/relationships/hyperlink" Target="http://meet.google.com/etw-zizo-crh" TargetMode="External"/><Relationship Id="rId10" Type="http://schemas.openxmlformats.org/officeDocument/2006/relationships/hyperlink" Target="https://meet.google.com/cjy-bcss-xwm" TargetMode="External"/><Relationship Id="rId4" Type="http://schemas.openxmlformats.org/officeDocument/2006/relationships/hyperlink" Target="http://meet.google.com/qud-sdei-cdf" TargetMode="External"/><Relationship Id="rId9" Type="http://schemas.openxmlformats.org/officeDocument/2006/relationships/hyperlink" Target="https://meet.google.com/cjy-bcss-xw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9</TotalTime>
  <Pages>3</Pages>
  <Words>735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Jakub Nowotarski</cp:lastModifiedBy>
  <cp:revision>39</cp:revision>
  <cp:lastPrinted>2020-06-08T11:52:00Z</cp:lastPrinted>
  <dcterms:created xsi:type="dcterms:W3CDTF">2021-05-11T10:43:00Z</dcterms:created>
  <dcterms:modified xsi:type="dcterms:W3CDTF">2021-09-06T13:31:00Z</dcterms:modified>
</cp:coreProperties>
</file>